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49634" w14:textId="1006DA0C" w:rsidR="000A0DDA" w:rsidRPr="000A0DDA" w:rsidRDefault="000A0DDA" w:rsidP="000A0D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bookmarkStart w:id="0" w:name="_Hlk85194278"/>
      <w:r w:rsidRPr="000A0DDA">
        <w:rPr>
          <w:rFonts w:ascii="Times New Roman" w:hAnsi="Times New Roman" w:cs="Times New Roman"/>
        </w:rPr>
        <w:t>Załącznik</w:t>
      </w:r>
      <w:r>
        <w:rPr>
          <w:rFonts w:ascii="Times New Roman" w:hAnsi="Times New Roman" w:cs="Times New Roman"/>
        </w:rPr>
        <w:t xml:space="preserve"> </w:t>
      </w:r>
      <w:r w:rsidRPr="000A0DDA">
        <w:rPr>
          <w:rFonts w:ascii="Times New Roman" w:hAnsi="Times New Roman" w:cs="Times New Roman"/>
        </w:rPr>
        <w:t>B.1</w:t>
      </w:r>
      <w:r>
        <w:rPr>
          <w:rFonts w:ascii="Times New Roman" w:hAnsi="Times New Roman" w:cs="Times New Roman"/>
        </w:rPr>
        <w:t>33</w:t>
      </w:r>
      <w:r w:rsidRPr="000A0DDA">
        <w:rPr>
          <w:rFonts w:ascii="Times New Roman" w:hAnsi="Times New Roman" w:cs="Times New Roman"/>
        </w:rPr>
        <w:t>.</w:t>
      </w:r>
    </w:p>
    <w:p w14:paraId="50930B5A" w14:textId="77777777" w:rsidR="000A0DDA" w:rsidRPr="000A0DDA" w:rsidRDefault="000A0DDA" w:rsidP="000A0D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CCDD074" w14:textId="4F56FA74" w:rsidR="0008474B" w:rsidRPr="0088006F" w:rsidRDefault="00632E38" w:rsidP="00321C2E">
      <w:pPr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FILAKTYCZNE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LECZENIE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6538F">
        <w:rPr>
          <w:rFonts w:ascii="Times New Roman" w:hAnsi="Times New Roman" w:cs="Times New Roman"/>
          <w:b/>
          <w:sz w:val="28"/>
          <w:szCs w:val="28"/>
        </w:rPr>
        <w:t>CHORYCH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6538F">
        <w:rPr>
          <w:rFonts w:ascii="Times New Roman" w:hAnsi="Times New Roman" w:cs="Times New Roman"/>
          <w:b/>
          <w:sz w:val="28"/>
          <w:szCs w:val="28"/>
        </w:rPr>
        <w:t>NA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MIGREN</w:t>
      </w:r>
      <w:r w:rsidR="00E6538F">
        <w:rPr>
          <w:rFonts w:ascii="Times New Roman" w:hAnsi="Times New Roman" w:cs="Times New Roman"/>
          <w:b/>
          <w:sz w:val="28"/>
          <w:szCs w:val="28"/>
        </w:rPr>
        <w:t>Ę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6538F">
        <w:rPr>
          <w:rFonts w:ascii="Times New Roman" w:hAnsi="Times New Roman" w:cs="Times New Roman"/>
          <w:b/>
          <w:sz w:val="28"/>
          <w:szCs w:val="28"/>
        </w:rPr>
        <w:t>PRZEWLEKŁĄ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(ICD</w:t>
      </w:r>
      <w:r w:rsidR="001A3655">
        <w:rPr>
          <w:rFonts w:ascii="Times New Roman" w:hAnsi="Times New Roman" w:cs="Times New Roman"/>
          <w:b/>
          <w:sz w:val="28"/>
          <w:szCs w:val="28"/>
        </w:rPr>
        <w:t>-</w:t>
      </w:r>
      <w:r>
        <w:rPr>
          <w:rFonts w:ascii="Times New Roman" w:hAnsi="Times New Roman" w:cs="Times New Roman"/>
          <w:b/>
          <w:sz w:val="28"/>
          <w:szCs w:val="28"/>
        </w:rPr>
        <w:t>10: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632E38">
        <w:rPr>
          <w:rFonts w:ascii="Times New Roman" w:hAnsi="Times New Roman" w:cs="Times New Roman"/>
          <w:b/>
          <w:sz w:val="28"/>
          <w:szCs w:val="28"/>
        </w:rPr>
        <w:t>G43</w:t>
      </w:r>
      <w:r>
        <w:rPr>
          <w:rFonts w:ascii="Times New Roman" w:hAnsi="Times New Roman" w:cs="Times New Roman"/>
          <w:b/>
          <w:sz w:val="28"/>
          <w:szCs w:val="28"/>
        </w:rPr>
        <w:t>)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62"/>
        <w:gridCol w:w="4111"/>
        <w:gridCol w:w="5609"/>
      </w:tblGrid>
      <w:tr w:rsidR="0008474B" w:rsidRPr="000A0DDA" w14:paraId="64A1D0A0" w14:textId="77777777" w:rsidTr="000A0DDA">
        <w:trPr>
          <w:trHeight w:val="567"/>
        </w:trPr>
        <w:tc>
          <w:tcPr>
            <w:tcW w:w="15382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EC2DCEB" w14:textId="083E5134" w:rsidR="0008474B" w:rsidRPr="000A0DDA" w:rsidRDefault="0008474B" w:rsidP="000A0D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AKRES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ŚWIADCZENIA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WARANTOWANEGO</w:t>
            </w:r>
          </w:p>
        </w:tc>
      </w:tr>
      <w:tr w:rsidR="0008474B" w:rsidRPr="000A0DDA" w14:paraId="5F60313B" w14:textId="77777777" w:rsidTr="003A2093">
        <w:trPr>
          <w:trHeight w:val="567"/>
        </w:trPr>
        <w:tc>
          <w:tcPr>
            <w:tcW w:w="5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CD7F3D" w14:textId="77777777" w:rsidR="0008474B" w:rsidRPr="000A0DDA" w:rsidRDefault="0008474B" w:rsidP="000A0D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ŚWIADCZENIOBIORCY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71D55" w14:textId="0326C319" w:rsidR="0008474B" w:rsidRPr="000A0DDA" w:rsidRDefault="0008474B" w:rsidP="000A0D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CHEMAT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WKOWANIA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EKÓW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A20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GRAMIE</w:t>
            </w:r>
          </w:p>
        </w:tc>
        <w:tc>
          <w:tcPr>
            <w:tcW w:w="5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4CF502" w14:textId="0117589F" w:rsidR="0008474B" w:rsidRPr="000A0DDA" w:rsidRDefault="0008474B" w:rsidP="000A0D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DANIA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AGNOSTYCZNE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YKONYWANE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A20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MACH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GRAMU</w:t>
            </w:r>
          </w:p>
        </w:tc>
      </w:tr>
      <w:tr w:rsidR="0008474B" w:rsidRPr="000A0DDA" w14:paraId="09BB50AE" w14:textId="77777777" w:rsidTr="003A2093">
        <w:trPr>
          <w:trHeight w:val="20"/>
        </w:trPr>
        <w:tc>
          <w:tcPr>
            <w:tcW w:w="5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4B811F" w14:textId="530A3557" w:rsidR="00F079A1" w:rsidRPr="003A2093" w:rsidRDefault="00F079A1" w:rsidP="003A2093">
            <w:pPr>
              <w:spacing w:before="120"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finansuj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i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w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i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gre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wlekł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ubstancjami:</w:t>
            </w:r>
          </w:p>
          <w:p w14:paraId="53B78C32" w14:textId="3D6F99F5" w:rsidR="00F079A1" w:rsidRPr="003A2093" w:rsidRDefault="00F079A1" w:rsidP="003A2093">
            <w:pPr>
              <w:pStyle w:val="Akapitzlist"/>
              <w:numPr>
                <w:ilvl w:val="3"/>
                <w:numId w:val="6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Toksy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otulinow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</w:t>
            </w:r>
          </w:p>
          <w:p w14:paraId="27E9DF09" w14:textId="1DA9664A" w:rsidR="00F079A1" w:rsidRPr="003A2093" w:rsidRDefault="00F079A1" w:rsidP="003A2093">
            <w:pPr>
              <w:pStyle w:val="Akapitzlist"/>
              <w:numPr>
                <w:ilvl w:val="3"/>
                <w:numId w:val="6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Erenumab</w:t>
            </w:r>
          </w:p>
          <w:p w14:paraId="58487A09" w14:textId="06C5D72A" w:rsidR="00F079A1" w:rsidRPr="003A2093" w:rsidRDefault="00F079A1" w:rsidP="003A2093">
            <w:pPr>
              <w:pStyle w:val="Akapitzlist"/>
              <w:numPr>
                <w:ilvl w:val="3"/>
                <w:numId w:val="6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Fremanezumab</w:t>
            </w:r>
          </w:p>
          <w:p w14:paraId="56966A32" w14:textId="5CE3FF87" w:rsidR="00F079A1" w:rsidRPr="003A2093" w:rsidRDefault="00F079A1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ierwsz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ini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tosuj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i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oksyn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otulinow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yp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</w:p>
          <w:p w14:paraId="48F68417" w14:textId="376FC927" w:rsidR="00F079A1" w:rsidRPr="003A2093" w:rsidRDefault="00F079A1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rugi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ini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stęp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jest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jed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erap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erenumabem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949C6" w:rsidRPr="003A2093">
              <w:rPr>
                <w:rFonts w:ascii="Times New Roman" w:hAnsi="Times New Roman" w:cs="Times New Roman"/>
                <w:sz w:val="20"/>
                <w:szCs w:val="20"/>
              </w:rPr>
              <w:t>alb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fremanezumabem</w:t>
            </w:r>
            <w:r w:rsidR="00AD72B0"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CB8C724" w14:textId="77777777" w:rsidR="0014180E" w:rsidRPr="003A2093" w:rsidRDefault="0014180E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933DC6" w14:textId="76B14AB9" w:rsidR="0004013C" w:rsidRPr="0004013C" w:rsidRDefault="0004013C" w:rsidP="003A2093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</w:rPr>
            </w:pPr>
            <w:r w:rsidRPr="0004013C">
              <w:rPr>
                <w:b/>
                <w:bCs/>
                <w:sz w:val="20"/>
                <w:szCs w:val="20"/>
              </w:rPr>
              <w:t>Kryteria kwalifikacji</w:t>
            </w:r>
          </w:p>
          <w:p w14:paraId="09222A9B" w14:textId="3886B9D0" w:rsidR="00A457A4" w:rsidRPr="003A2093" w:rsidRDefault="0008474B" w:rsidP="0004013C">
            <w:pPr>
              <w:pStyle w:val="Akapitzlist"/>
              <w:numPr>
                <w:ilvl w:val="1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3A2093">
              <w:rPr>
                <w:b/>
                <w:sz w:val="20"/>
                <w:szCs w:val="20"/>
              </w:rPr>
              <w:t>Kryter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kwalifikacji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14180E" w:rsidRPr="003A2093">
              <w:rPr>
                <w:b/>
                <w:sz w:val="20"/>
                <w:szCs w:val="20"/>
              </w:rPr>
              <w:t>do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14180E" w:rsidRPr="003A2093">
              <w:rPr>
                <w:b/>
                <w:sz w:val="20"/>
                <w:szCs w:val="20"/>
              </w:rPr>
              <w:t>lecze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toksyną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botulinową</w:t>
            </w:r>
          </w:p>
          <w:p w14:paraId="5EFCE972" w14:textId="52A6B558" w:rsidR="00E6538F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D0255F" w:rsidRPr="003A2093">
              <w:rPr>
                <w:sz w:val="20"/>
                <w:szCs w:val="20"/>
              </w:rPr>
              <w:t>acjenc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któ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ukończy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18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r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życia</w:t>
            </w:r>
            <w:r>
              <w:rPr>
                <w:sz w:val="20"/>
                <w:szCs w:val="20"/>
              </w:rPr>
              <w:t>;</w:t>
            </w:r>
          </w:p>
          <w:p w14:paraId="30212B35" w14:textId="516E611D" w:rsidR="00C67D15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52465F" w:rsidRPr="003A2093">
              <w:rPr>
                <w:sz w:val="20"/>
                <w:szCs w:val="20"/>
              </w:rPr>
              <w:t>ho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migren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przewlekł</w:t>
            </w:r>
            <w:r w:rsidR="00CD6A72" w:rsidRPr="003A2093">
              <w:rPr>
                <w:sz w:val="20"/>
                <w:szCs w:val="20"/>
              </w:rPr>
              <w:t>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maj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1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miesią</w:t>
            </w:r>
            <w:r w:rsidR="00CD6A72" w:rsidRPr="003A2093">
              <w:rPr>
                <w:sz w:val="20"/>
                <w:szCs w:val="20"/>
              </w:rPr>
              <w:t>c</w:t>
            </w:r>
            <w:r w:rsidR="0052465F"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kolej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miesiące</w:t>
            </w:r>
            <w:r w:rsidR="0052465F" w:rsidRPr="003A2093">
              <w:rPr>
                <w:sz w:val="20"/>
                <w:szCs w:val="20"/>
              </w:rPr>
              <w:t>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8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speł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kryte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rozpozn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określo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77312D" w:rsidRPr="003A2093">
              <w:rPr>
                <w:sz w:val="20"/>
                <w:szCs w:val="20"/>
              </w:rPr>
              <w:t>aktual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72D28" w:rsidRPr="003A2093">
              <w:rPr>
                <w:sz w:val="20"/>
                <w:szCs w:val="20"/>
              </w:rPr>
              <w:t>wydaniu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Międzynarod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Klasy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Ból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(ang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International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Classification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of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Headache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Disorders</w:t>
            </w:r>
            <w:r w:rsidR="006A7CBA" w:rsidRPr="003A2093">
              <w:rPr>
                <w:sz w:val="20"/>
                <w:szCs w:val="20"/>
              </w:rPr>
              <w:t>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ICHD)</w:t>
            </w:r>
            <w:r>
              <w:rPr>
                <w:sz w:val="20"/>
                <w:szCs w:val="20"/>
              </w:rPr>
              <w:t>;</w:t>
            </w:r>
          </w:p>
          <w:p w14:paraId="1CE5758F" w14:textId="133F4BDF" w:rsidR="00F83BD3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F83BD3" w:rsidRPr="003A2093">
              <w:rPr>
                <w:sz w:val="20"/>
                <w:szCs w:val="20"/>
              </w:rPr>
              <w:t>inimu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E69F8" w:rsidRPr="003A2093">
              <w:rPr>
                <w:sz w:val="20"/>
                <w:szCs w:val="20"/>
              </w:rPr>
              <w:t>udokumentowane</w:t>
            </w:r>
            <w:r w:rsidR="000A0DDA" w:rsidRPr="003A2093">
              <w:rPr>
                <w:color w:val="FF0000"/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pró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profilaktycz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le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róż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działani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wybra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spośród: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14FA9F75" w14:textId="3A8C16FD" w:rsidR="004C4F95" w:rsidRPr="003A2093" w:rsidRDefault="004C4F95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lastRenderedPageBreak/>
              <w:t>topirama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10</w:t>
            </w:r>
            <w:r w:rsidRPr="003A2093">
              <w:rPr>
                <w:sz w:val="20"/>
                <w:szCs w:val="20"/>
              </w:rPr>
              <w:t>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2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(dawk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0167D" w:rsidRPr="003A2093">
              <w:rPr>
                <w:sz w:val="20"/>
                <w:szCs w:val="20"/>
              </w:rPr>
              <w:t>aktual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PL)</w:t>
            </w:r>
            <w:r w:rsidR="00D114AF" w:rsidRPr="003A2093">
              <w:rPr>
                <w:sz w:val="20"/>
                <w:szCs w:val="20"/>
              </w:rPr>
              <w:t>,</w:t>
            </w:r>
          </w:p>
          <w:p w14:paraId="6DC41767" w14:textId="2B5ACBB7" w:rsidR="004C4F95" w:rsidRPr="003A2093" w:rsidRDefault="004C4F95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kw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lproin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chod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0-15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  <w:r w:rsidR="00D114AF" w:rsidRPr="003A2093">
              <w:rPr>
                <w:sz w:val="20"/>
                <w:szCs w:val="20"/>
              </w:rPr>
              <w:t>,</w:t>
            </w:r>
          </w:p>
          <w:p w14:paraId="345AB88D" w14:textId="76E7CEFC" w:rsidR="0014180E" w:rsidRPr="003A2093" w:rsidRDefault="004C4F95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amitryptyli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-15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</w:p>
          <w:p w14:paraId="79F67014" w14:textId="77777777" w:rsidR="00D114AF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4E28F7FC" w14:textId="55460338" w:rsidR="00F018C0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przeciwwskaz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12F0A09A" w14:textId="77777777" w:rsidR="00D114AF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1163A04B" w14:textId="3DEECCBE" w:rsidR="00F83BD3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b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leran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ż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mienio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dpowiedni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221C6F" w:rsidRPr="003A2093">
              <w:rPr>
                <w:sz w:val="20"/>
                <w:szCs w:val="20"/>
              </w:rPr>
              <w:t>aktual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dzie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włą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297036" w:rsidRPr="003A2093">
              <w:rPr>
                <w:sz w:val="20"/>
                <w:szCs w:val="20"/>
              </w:rPr>
              <w:t>p</w:t>
            </w:r>
            <w:r w:rsidR="00005622" w:rsidRPr="003A2093">
              <w:rPr>
                <w:sz w:val="20"/>
                <w:szCs w:val="20"/>
              </w:rPr>
              <w:t>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Charakterysty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Produ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Leczniczych</w:t>
            </w:r>
            <w:r w:rsidR="0004013C">
              <w:rPr>
                <w:sz w:val="20"/>
                <w:szCs w:val="20"/>
              </w:rPr>
              <w:t>;</w:t>
            </w:r>
          </w:p>
          <w:p w14:paraId="447631F0" w14:textId="344DF642" w:rsidR="00E6538F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ieskutecznoś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fini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%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zględ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prze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ozpoczę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D114AF" w:rsidRPr="003A2093">
              <w:rPr>
                <w:sz w:val="20"/>
                <w:szCs w:val="20"/>
              </w:rPr>
              <w:t>.</w:t>
            </w:r>
          </w:p>
          <w:p w14:paraId="1739A42C" w14:textId="044E0E51" w:rsidR="0058219C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58219C" w:rsidRPr="003A2093">
              <w:rPr>
                <w:sz w:val="20"/>
                <w:szCs w:val="20"/>
              </w:rPr>
              <w:t>yklu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rzeciw</w:t>
            </w:r>
            <w:r w:rsidR="00AB7C00">
              <w:rPr>
                <w:sz w:val="20"/>
                <w:szCs w:val="20"/>
              </w:rPr>
              <w:t>w</w:t>
            </w:r>
            <w:r w:rsidR="0058219C" w:rsidRPr="003A2093">
              <w:rPr>
                <w:sz w:val="20"/>
                <w:szCs w:val="20"/>
              </w:rPr>
              <w:t>skaza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sto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określo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aktual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dzie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4630" w:rsidRPr="003A2093">
              <w:rPr>
                <w:sz w:val="20"/>
                <w:szCs w:val="20"/>
              </w:rPr>
              <w:t>wy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4630" w:rsidRPr="003A2093">
              <w:rPr>
                <w:sz w:val="20"/>
                <w:szCs w:val="20"/>
              </w:rPr>
              <w:t>decyz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Charakterysty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roduk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czniczego</w:t>
            </w:r>
            <w:r>
              <w:rPr>
                <w:sz w:val="20"/>
                <w:szCs w:val="20"/>
              </w:rPr>
              <w:t>;</w:t>
            </w:r>
          </w:p>
          <w:p w14:paraId="2C2D3476" w14:textId="5CF7B62C" w:rsidR="00E55984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E55984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cześniejsz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toksy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botulinow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skaz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migr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przewlekł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(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dotyc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pacjentów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któ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by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lecze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ram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in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sposo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finan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terapi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p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arunkiem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chwi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rozpoczę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spełnia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kryte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lekowego)</w:t>
            </w:r>
            <w:r>
              <w:rPr>
                <w:sz w:val="20"/>
                <w:szCs w:val="20"/>
              </w:rPr>
              <w:t>;</w:t>
            </w:r>
          </w:p>
          <w:p w14:paraId="106689CB" w14:textId="159B77AD" w:rsidR="00E91116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E91116" w:rsidRPr="003A2093">
              <w:rPr>
                <w:sz w:val="20"/>
                <w:szCs w:val="20"/>
              </w:rPr>
              <w:t>isemn</w:t>
            </w:r>
            <w:r w:rsidR="00342867" w:rsidRPr="003A2093">
              <w:rPr>
                <w:sz w:val="20"/>
                <w:szCs w:val="20"/>
              </w:rPr>
              <w:t>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zgod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91116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monitor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efe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miesię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ostatni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od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A.</w:t>
            </w:r>
          </w:p>
          <w:p w14:paraId="61210798" w14:textId="6FDBABAD" w:rsidR="00261513" w:rsidRPr="003A2093" w:rsidRDefault="00261513" w:rsidP="0004013C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4280A"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usz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y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o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łącznie.</w:t>
            </w:r>
          </w:p>
          <w:p w14:paraId="79164C8B" w14:textId="77777777" w:rsidR="00261513" w:rsidRPr="003A2093" w:rsidRDefault="00261513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B6BF72" w14:textId="7373A6A6" w:rsidR="002A4AA7" w:rsidRPr="003A2093" w:rsidRDefault="00261513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uj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i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ównież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ci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którz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by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leczen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rama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in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sposob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finansow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terapi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pod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warunkiem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ż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chwi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rozpoczęc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spełnia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lekowego</w:t>
            </w:r>
          </w:p>
          <w:p w14:paraId="38EC3B84" w14:textId="16DA541D" w:rsidR="00A03804" w:rsidRPr="003A2093" w:rsidRDefault="00A03804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łącza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ą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e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oniecznośc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nown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k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o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wiąz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iążą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zas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ł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został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zas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now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łącz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j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ci</w:t>
            </w:r>
            <w:r w:rsidR="00AB7C00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skazań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</w:p>
          <w:p w14:paraId="6CDC1032" w14:textId="77777777" w:rsidR="002A4AA7" w:rsidRPr="003A2093" w:rsidRDefault="002A4AA7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92"/>
              <w:contextualSpacing w:val="0"/>
              <w:jc w:val="both"/>
              <w:rPr>
                <w:sz w:val="20"/>
                <w:szCs w:val="20"/>
              </w:rPr>
            </w:pPr>
          </w:p>
          <w:p w14:paraId="2BD702BE" w14:textId="2581A99B" w:rsidR="00A457A4" w:rsidRPr="003A2093" w:rsidRDefault="009A7F01" w:rsidP="0004013C">
            <w:pPr>
              <w:pStyle w:val="Akapitzlist"/>
              <w:numPr>
                <w:ilvl w:val="1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Kryter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kwalifikacji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do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l</w:t>
            </w:r>
            <w:r w:rsidR="00A457A4" w:rsidRPr="003A2093">
              <w:rPr>
                <w:b/>
                <w:sz w:val="20"/>
                <w:szCs w:val="20"/>
              </w:rPr>
              <w:t>eczeni</w:t>
            </w:r>
            <w:r w:rsidRPr="003A2093">
              <w:rPr>
                <w:b/>
                <w:sz w:val="20"/>
                <w:szCs w:val="20"/>
              </w:rPr>
              <w:t>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lekami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anty-CGRP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(erenumabem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F22E41" w:rsidRPr="003A2093">
              <w:rPr>
                <w:b/>
                <w:sz w:val="20"/>
                <w:szCs w:val="20"/>
              </w:rPr>
              <w:t>albo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fremanezumabem)</w:t>
            </w:r>
          </w:p>
          <w:p w14:paraId="484CB35B" w14:textId="7EBD286A" w:rsidR="00F018C0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F018C0" w:rsidRPr="003A2093">
              <w:rPr>
                <w:sz w:val="20"/>
                <w:szCs w:val="20"/>
              </w:rPr>
              <w:t>acjenc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któ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ukończy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18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r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życia</w:t>
            </w:r>
            <w:r>
              <w:rPr>
                <w:sz w:val="20"/>
                <w:szCs w:val="20"/>
              </w:rPr>
              <w:t>;</w:t>
            </w:r>
          </w:p>
          <w:p w14:paraId="1CEB0668" w14:textId="0C92E16C" w:rsidR="001A1852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1A1852" w:rsidRPr="003A2093">
              <w:rPr>
                <w:sz w:val="20"/>
                <w:szCs w:val="20"/>
              </w:rPr>
              <w:t>ho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gren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zewlekł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aj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1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kolej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esiące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8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speł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kryte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rozpozn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określo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77312D" w:rsidRPr="003A2093">
              <w:rPr>
                <w:sz w:val="20"/>
                <w:szCs w:val="20"/>
              </w:rPr>
              <w:t>aktual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wyd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ędzynarod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Klasy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Ból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(ang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International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Classification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of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Headache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Disorder</w:t>
            </w:r>
            <w:r w:rsidR="001A1852" w:rsidRPr="003A2093">
              <w:rPr>
                <w:sz w:val="20"/>
                <w:szCs w:val="20"/>
              </w:rPr>
              <w:t>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ICHD)</w:t>
            </w:r>
            <w:r>
              <w:rPr>
                <w:sz w:val="20"/>
                <w:szCs w:val="20"/>
              </w:rPr>
              <w:t>;</w:t>
            </w:r>
          </w:p>
          <w:p w14:paraId="683EC451" w14:textId="641D4A22" w:rsidR="001A1852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bookmarkStart w:id="1" w:name="_Hlk104283783"/>
            <w:r>
              <w:rPr>
                <w:sz w:val="20"/>
                <w:szCs w:val="20"/>
              </w:rPr>
              <w:t>m</w:t>
            </w:r>
            <w:r w:rsidR="001A1852" w:rsidRPr="003A2093">
              <w:rPr>
                <w:sz w:val="20"/>
                <w:szCs w:val="20"/>
              </w:rPr>
              <w:t>inimu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udokumentowane</w:t>
            </w:r>
            <w:r w:rsidR="000A0DDA" w:rsidRPr="003A2093">
              <w:rPr>
                <w:color w:val="FF0000"/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ó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ofilaktycz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le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róż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działani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wybra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spośród: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4AFE548E" w14:textId="0FF14515" w:rsidR="001A1852" w:rsidRPr="003A2093" w:rsidRDefault="001A1852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topirama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2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(dawk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0167D" w:rsidRPr="003A2093">
              <w:rPr>
                <w:sz w:val="20"/>
                <w:szCs w:val="20"/>
              </w:rPr>
              <w:t>aktual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PL)</w:t>
            </w:r>
            <w:r w:rsidR="00D114AF" w:rsidRPr="003A2093">
              <w:rPr>
                <w:sz w:val="20"/>
                <w:szCs w:val="20"/>
              </w:rPr>
              <w:t>,</w:t>
            </w:r>
          </w:p>
          <w:p w14:paraId="19FEB277" w14:textId="35F40335" w:rsidR="001A1852" w:rsidRPr="003A2093" w:rsidRDefault="001A1852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kw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lproin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chod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0-15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  <w:r w:rsidR="00D114AF" w:rsidRPr="003A2093">
              <w:rPr>
                <w:sz w:val="20"/>
                <w:szCs w:val="20"/>
              </w:rPr>
              <w:t>,</w:t>
            </w:r>
          </w:p>
          <w:p w14:paraId="5B1141C4" w14:textId="0A87BAF2" w:rsidR="001A1852" w:rsidRPr="003A2093" w:rsidRDefault="001A1852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amitryptyli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-15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</w:p>
          <w:p w14:paraId="4BB9F4B9" w14:textId="77777777" w:rsidR="0057206E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ub</w:t>
            </w:r>
          </w:p>
          <w:p w14:paraId="2536B552" w14:textId="0CDE6AF5" w:rsidR="00F018C0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lastRenderedPageBreak/>
              <w:t>przeciwwskaz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476C886C" w14:textId="77777777" w:rsidR="0057206E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3ED6CF6C" w14:textId="53A5476B" w:rsidR="00F018C0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b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leran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ż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mienio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dpowiedni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ktual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zie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907BFD" w:rsidRPr="003A2093">
              <w:rPr>
                <w:sz w:val="20"/>
                <w:szCs w:val="20"/>
              </w:rPr>
              <w:t>włą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907BFD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297036" w:rsidRPr="003A2093">
              <w:rPr>
                <w:sz w:val="20"/>
                <w:szCs w:val="20"/>
              </w:rPr>
              <w:t>p</w:t>
            </w:r>
            <w:r w:rsidR="00907BFD" w:rsidRPr="003A2093">
              <w:rPr>
                <w:sz w:val="20"/>
                <w:szCs w:val="20"/>
              </w:rPr>
              <w:t>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arakterysty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du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niczych</w:t>
            </w:r>
            <w:r w:rsidR="0004013C">
              <w:rPr>
                <w:sz w:val="20"/>
                <w:szCs w:val="20"/>
              </w:rPr>
              <w:t>;</w:t>
            </w:r>
          </w:p>
          <w:p w14:paraId="24A0DD3A" w14:textId="6D2BD427" w:rsidR="00F018C0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ieskutecznoś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fini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%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zględ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prze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ozpoczę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D114AF" w:rsidRPr="003A2093">
              <w:rPr>
                <w:sz w:val="20"/>
                <w:szCs w:val="20"/>
              </w:rPr>
              <w:t>.</w:t>
            </w:r>
          </w:p>
          <w:bookmarkEnd w:id="1"/>
          <w:p w14:paraId="73FB653A" w14:textId="27BE73C8" w:rsidR="00A97D9D" w:rsidRPr="003A2093" w:rsidRDefault="00AB7C00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dokumentowany </w:t>
            </w:r>
            <w:r w:rsidR="0004013C">
              <w:rPr>
                <w:sz w:val="20"/>
                <w:szCs w:val="20"/>
              </w:rPr>
              <w:t>b</w:t>
            </w:r>
            <w:r w:rsidR="00A97D9D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odpowie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9F457A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ierwsz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odani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(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d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lanowa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284423" w:rsidRPr="003A2093">
              <w:rPr>
                <w:sz w:val="20"/>
                <w:szCs w:val="20"/>
              </w:rPr>
              <w:t>czwart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odania)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defini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względ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oczątk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03804" w:rsidRPr="003A2093">
              <w:rPr>
                <w:sz w:val="20"/>
                <w:szCs w:val="20"/>
              </w:rPr>
              <w:t>5</w:t>
            </w:r>
            <w:r w:rsidR="00A97D9D" w:rsidRPr="003A2093">
              <w:rPr>
                <w:sz w:val="20"/>
                <w:szCs w:val="20"/>
              </w:rPr>
              <w:t>0%)</w:t>
            </w:r>
          </w:p>
          <w:p w14:paraId="5DDD4A2B" w14:textId="451CDCAF" w:rsidR="00597100" w:rsidRPr="003A2093" w:rsidRDefault="00A03804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albo</w:t>
            </w:r>
          </w:p>
          <w:p w14:paraId="0381953A" w14:textId="5501205A" w:rsidR="00F92813" w:rsidRPr="003A2093" w:rsidRDefault="00F82606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</w:t>
            </w:r>
            <w:r w:rsidR="00A457A4" w:rsidRPr="003A2093">
              <w:rPr>
                <w:sz w:val="20"/>
                <w:szCs w:val="20"/>
              </w:rPr>
              <w:t>awr</w:t>
            </w:r>
            <w:r w:rsidRPr="003A2093">
              <w:rPr>
                <w:sz w:val="20"/>
                <w:szCs w:val="20"/>
              </w:rPr>
              <w:t>ó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stwierdzon</w:t>
            </w:r>
            <w:r w:rsidR="00572314" w:rsidRPr="003A2093">
              <w:rPr>
                <w:sz w:val="20"/>
                <w:szCs w:val="20"/>
              </w:rPr>
              <w:t>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wyni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final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oc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toksy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botulinow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(oc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dokony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wcześ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12-16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tyg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ostatni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po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lek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al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póź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6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miesięcy)</w:t>
            </w:r>
          </w:p>
          <w:p w14:paraId="1841C6EB" w14:textId="44199474" w:rsidR="00597100" w:rsidRPr="003A2093" w:rsidRDefault="00A03804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albo</w:t>
            </w:r>
          </w:p>
          <w:p w14:paraId="23427E80" w14:textId="77777777" w:rsidR="00AB7C00" w:rsidRPr="00AB7C00" w:rsidRDefault="00AB7C00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AB7C00">
              <w:rPr>
                <w:sz w:val="20"/>
                <w:szCs w:val="20"/>
              </w:rPr>
              <w:t xml:space="preserve">nietolerancja toksyny botulinowej typu A zgodnie z aktualną na dzień wydania decyzji Charakterystyką Produktu Leczniczego </w:t>
            </w:r>
          </w:p>
          <w:p w14:paraId="48FBBEC1" w14:textId="77777777" w:rsidR="00AB7C00" w:rsidRPr="00AB7C00" w:rsidRDefault="00AB7C00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AB7C00">
              <w:rPr>
                <w:sz w:val="20"/>
                <w:szCs w:val="20"/>
              </w:rPr>
              <w:t xml:space="preserve">albo </w:t>
            </w:r>
          </w:p>
          <w:p w14:paraId="35CAC1FF" w14:textId="0CE23980" w:rsidR="00FB73D9" w:rsidRPr="003A2093" w:rsidRDefault="00AB7C00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AB7C00">
              <w:rPr>
                <w:sz w:val="20"/>
                <w:szCs w:val="20"/>
              </w:rPr>
              <w:t>przeciwskazania do stosowania toksyny botulinowej A zgodnie z aktualną na dzień wydania decyzji Charakterystyką Produktu Leczniczego</w:t>
            </w:r>
            <w:r w:rsidR="0004013C">
              <w:rPr>
                <w:sz w:val="20"/>
                <w:szCs w:val="20"/>
              </w:rPr>
              <w:t>;</w:t>
            </w:r>
          </w:p>
          <w:p w14:paraId="195BE096" w14:textId="77091F66" w:rsidR="0058219C" w:rsidRPr="003A2093" w:rsidRDefault="0004013C" w:rsidP="00AB7C00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58219C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cześniejsz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anty-CGRP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(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dotyc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acjentów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któ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by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cze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ram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in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sposo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finan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terapi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arunkiem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chwi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rozpoczę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spełnia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kryte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kowego</w:t>
            </w:r>
            <w:r>
              <w:rPr>
                <w:sz w:val="20"/>
                <w:szCs w:val="20"/>
              </w:rPr>
              <w:t>;</w:t>
            </w:r>
          </w:p>
          <w:p w14:paraId="1F5FAE81" w14:textId="4E082DC4" w:rsidR="00F33622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F33622" w:rsidRPr="003A2093">
              <w:rPr>
                <w:sz w:val="20"/>
                <w:szCs w:val="20"/>
              </w:rPr>
              <w:t>yklu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rzeciw</w:t>
            </w:r>
            <w:r w:rsidR="00AB7C00">
              <w:rPr>
                <w:sz w:val="20"/>
                <w:szCs w:val="20"/>
              </w:rPr>
              <w:t>w</w:t>
            </w:r>
            <w:r w:rsidR="00F33622" w:rsidRPr="003A2093">
              <w:rPr>
                <w:sz w:val="20"/>
                <w:szCs w:val="20"/>
              </w:rPr>
              <w:t>skaza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określo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4280A" w:rsidRPr="003A2093">
              <w:rPr>
                <w:sz w:val="20"/>
                <w:szCs w:val="20"/>
              </w:rPr>
              <w:t>odpowiedni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aktualn</w:t>
            </w:r>
            <w:r w:rsidR="0004280A" w:rsidRPr="003A2093">
              <w:rPr>
                <w:sz w:val="20"/>
                <w:szCs w:val="20"/>
              </w:rPr>
              <w:t>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dzie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y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decyz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Charakterysty</w:t>
            </w:r>
            <w:r w:rsidR="0004280A" w:rsidRPr="003A2093">
              <w:rPr>
                <w:sz w:val="20"/>
                <w:szCs w:val="20"/>
              </w:rPr>
              <w:t>k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rodukt</w:t>
            </w:r>
            <w:r w:rsidR="0004280A"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eczniczego</w:t>
            </w:r>
            <w:r>
              <w:rPr>
                <w:sz w:val="20"/>
                <w:szCs w:val="20"/>
              </w:rPr>
              <w:t>;</w:t>
            </w:r>
          </w:p>
          <w:p w14:paraId="45813E51" w14:textId="0D7B518E" w:rsidR="00342867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342867" w:rsidRPr="003A2093">
              <w:rPr>
                <w:sz w:val="20"/>
                <w:szCs w:val="20"/>
              </w:rPr>
              <w:t>isem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zgod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monitor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efe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miesię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ostatni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od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le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anty-CGRP.</w:t>
            </w:r>
          </w:p>
          <w:p w14:paraId="6DBB558A" w14:textId="7B5315D9" w:rsidR="0004280A" w:rsidRPr="003A2093" w:rsidRDefault="0004280A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usz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y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o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łącznie.</w:t>
            </w:r>
          </w:p>
          <w:p w14:paraId="36D6D8F8" w14:textId="38DAFB89" w:rsidR="00612C37" w:rsidRPr="003A2093" w:rsidRDefault="00612C37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2B21E5" w14:textId="7982EDDC" w:rsidR="009B41B0" w:rsidRPr="003A2093" w:rsidRDefault="009B41B0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uj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i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ównież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c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z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y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ama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in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osob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finansow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erapi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d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arunkiem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ż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hwi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ozpoczęc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owego</w:t>
            </w:r>
            <w:r w:rsidR="00D114AF"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A1E5CAD" w14:textId="2B7A1D1E" w:rsidR="00612C37" w:rsidRPr="003A2093" w:rsidRDefault="00612C37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łącza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ą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e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oniecznośc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nown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k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o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wiąz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iążą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zas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ł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został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zas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now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łącz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j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ciw</w:t>
            </w:r>
            <w:r w:rsidR="00AB7C00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kazań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  <w:r w:rsidR="00D114AF"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63CA2C2" w14:textId="5EBA8DEA" w:rsidR="00B94E97" w:rsidRPr="003A2093" w:rsidRDefault="00B94E97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3245F" w14:textId="02D21A82" w:rsidR="00AF1665" w:rsidRPr="003A2093" w:rsidRDefault="00AF1665" w:rsidP="003A2093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Kryter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onownej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kwalifikacji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do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ogramu</w:t>
            </w:r>
          </w:p>
          <w:p w14:paraId="5CFA0150" w14:textId="6D1836B1" w:rsidR="00A31D94" w:rsidRPr="003A2093" w:rsidRDefault="00A31D94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Pacjent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lekowego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może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być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ponownie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zakwalifikowany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tylko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jeden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raz</w:t>
            </w:r>
            <w:r w:rsidR="005C403F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  <w:p w14:paraId="4272208C" w14:textId="2DE1EA1A" w:rsidR="00CE2CAF" w:rsidRPr="003A2093" w:rsidRDefault="00AF1665" w:rsidP="003A2093">
            <w:pPr>
              <w:pStyle w:val="Akapitzlist"/>
              <w:numPr>
                <w:ilvl w:val="1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Cs/>
                <w:sz w:val="20"/>
                <w:szCs w:val="20"/>
              </w:rPr>
            </w:pPr>
            <w:r w:rsidRPr="003A2093">
              <w:rPr>
                <w:bCs/>
                <w:sz w:val="20"/>
                <w:szCs w:val="20"/>
              </w:rPr>
              <w:t>Po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zakończeni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czeni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toksyną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botulinową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typ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zytywnej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dpowiedz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n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czeni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ac</w:t>
            </w:r>
            <w:r w:rsidR="00CE2CAF" w:rsidRPr="003A2093">
              <w:rPr>
                <w:bCs/>
                <w:sz w:val="20"/>
                <w:szCs w:val="20"/>
              </w:rPr>
              <w:t>jent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zostaj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w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rogrami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jest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bserwowany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co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3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miesiąc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(przez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okres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12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miesięcy)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d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kątem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nawrot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migreny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rzewlekłej.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</w:p>
          <w:p w14:paraId="5D9746B2" w14:textId="21907C1B" w:rsidR="00357797" w:rsidRPr="003A2093" w:rsidRDefault="00AF1665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Jeś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wlekł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wrac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zn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cho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więks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</w:t>
            </w:r>
            <w:r w:rsidR="00CE2CAF" w:rsidRPr="003A2093">
              <w:rPr>
                <w:sz w:val="20"/>
                <w:szCs w:val="20"/>
              </w:rPr>
              <w:t>o</w:t>
            </w:r>
            <w:r w:rsidRPr="003A2093">
              <w:rPr>
                <w:sz w:val="20"/>
                <w:szCs w:val="20"/>
              </w:rPr>
              <w:t>w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72D28" w:rsidRPr="003A2093">
              <w:rPr>
                <w:sz w:val="20"/>
                <w:szCs w:val="20"/>
              </w:rPr>
              <w:t>dn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żywa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bortyw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ar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o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decydowa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now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wani</w:t>
            </w:r>
            <w:r w:rsidR="00357797"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57797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57797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57797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57797" w:rsidRPr="003A2093">
              <w:rPr>
                <w:sz w:val="20"/>
                <w:szCs w:val="20"/>
              </w:rPr>
              <w:t>A</w:t>
            </w:r>
            <w:r w:rsidRPr="003A2093">
              <w:rPr>
                <w:sz w:val="20"/>
                <w:szCs w:val="20"/>
              </w:rPr>
              <w:t>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1F4F962A" w14:textId="34C93F16" w:rsidR="00AF1665" w:rsidRPr="003A2093" w:rsidRDefault="00AF1665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o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cho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/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ytu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zas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o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bserw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dział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gra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ow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leg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kończeniu.</w:t>
            </w:r>
          </w:p>
          <w:p w14:paraId="35B0DA96" w14:textId="1A551E2B" w:rsidR="000B2A70" w:rsidRPr="003A2093" w:rsidRDefault="000B2A70" w:rsidP="003A2093">
            <w:pPr>
              <w:pStyle w:val="Akapitzlist"/>
              <w:numPr>
                <w:ilvl w:val="1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Cs/>
                <w:sz w:val="20"/>
                <w:szCs w:val="20"/>
              </w:rPr>
            </w:pPr>
            <w:r w:rsidRPr="003A2093">
              <w:rPr>
                <w:bCs/>
                <w:sz w:val="20"/>
                <w:szCs w:val="20"/>
              </w:rPr>
              <w:t>Po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zakończeni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czeni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kiem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anty-CGRP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zytywnej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dpowiedz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n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czeni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acjent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zostaj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w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rogrami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jest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bserwowany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co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3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miesiąc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(przez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kres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12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miesięcy)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d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kątem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nawrot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migreny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rzewlekłej.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</w:p>
          <w:p w14:paraId="5CBE83EF" w14:textId="72803D9C" w:rsidR="000B2A70" w:rsidRPr="003A2093" w:rsidRDefault="000B2A70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Jeś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wlekł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wrac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zn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cho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więks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ow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72D28" w:rsidRPr="003A2093">
              <w:rPr>
                <w:sz w:val="20"/>
                <w:szCs w:val="20"/>
              </w:rPr>
              <w:t>dn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żywa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bortyw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ar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o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decydowa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now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w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nty-CGRP.</w:t>
            </w:r>
          </w:p>
          <w:p w14:paraId="13D840B1" w14:textId="46705ED9" w:rsidR="000B2A70" w:rsidRPr="003A2093" w:rsidRDefault="000B2A70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o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cho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/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ytu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zas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o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bserw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dział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gra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ow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leg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kończeniu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55F321B6" w14:textId="77777777" w:rsidR="00AF1665" w:rsidRPr="003A2093" w:rsidRDefault="00AF1665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FB72E1" w14:textId="406017C4" w:rsidR="00066B6B" w:rsidRPr="003A2093" w:rsidRDefault="00066B6B" w:rsidP="003A2093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Czas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trwa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lecze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w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ogramie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obejmuje</w:t>
            </w:r>
            <w:r w:rsidR="00572D28">
              <w:rPr>
                <w:b/>
                <w:sz w:val="20"/>
                <w:szCs w:val="20"/>
              </w:rPr>
              <w:t>:</w:t>
            </w:r>
          </w:p>
          <w:p w14:paraId="3872EB78" w14:textId="7DF9B6BD" w:rsidR="00066B6B" w:rsidRPr="003A2093" w:rsidRDefault="00572D28" w:rsidP="003A2093">
            <w:pPr>
              <w:pStyle w:val="Akapitzlist"/>
              <w:numPr>
                <w:ilvl w:val="1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ini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oda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rzypad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spełni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któregokolwie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kryteriu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yłą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dotycząc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botulinowej</w:t>
            </w:r>
            <w:r w:rsidR="00066B6B" w:rsidRPr="003A2093">
              <w:rPr>
                <w:sz w:val="20"/>
                <w:szCs w:val="20"/>
              </w:rPr>
              <w:t>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2BC02A3E" w14:textId="12D0061E" w:rsidR="00066B6B" w:rsidRPr="003A2093" w:rsidRDefault="00066B6B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kończe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(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stosow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-t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nia)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acjen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am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leg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lsz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bserw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e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c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final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efe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c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kony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esięcy.</w:t>
            </w:r>
          </w:p>
          <w:p w14:paraId="06216997" w14:textId="15B715D2" w:rsidR="00066B6B" w:rsidRPr="003A2093" w:rsidRDefault="00066B6B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ypad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nietoleran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alb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bra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odpowie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alb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wro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6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esię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ar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wadz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o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decydowa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erenumab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D72B0" w:rsidRPr="003A2093">
              <w:rPr>
                <w:sz w:val="20"/>
                <w:szCs w:val="20"/>
              </w:rPr>
              <w:t>alb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fremanezumabem</w:t>
            </w:r>
            <w:r w:rsidR="00AD72B0" w:rsidRPr="003A2093">
              <w:rPr>
                <w:sz w:val="20"/>
                <w:szCs w:val="20"/>
              </w:rPr>
              <w:t>)</w:t>
            </w:r>
          </w:p>
          <w:p w14:paraId="47BF9D93" w14:textId="45FEACDE" w:rsidR="00853502" w:rsidRPr="003A2093" w:rsidRDefault="005C403F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rzypad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nawro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esię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lekar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rowadz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o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zdecydowa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9190F" w:rsidRPr="003A2093">
              <w:rPr>
                <w:sz w:val="20"/>
                <w:szCs w:val="20"/>
              </w:rPr>
              <w:t>ponow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9190F" w:rsidRPr="003A2093">
              <w:rPr>
                <w:sz w:val="20"/>
                <w:szCs w:val="20"/>
              </w:rPr>
              <w:t>toksy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botulinow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A.</w:t>
            </w:r>
          </w:p>
          <w:p w14:paraId="0218791B" w14:textId="54A29D1B" w:rsidR="00BB6B19" w:rsidRPr="003A2093" w:rsidRDefault="00572D28" w:rsidP="003A2093">
            <w:pPr>
              <w:pStyle w:val="Akapitzlist"/>
              <w:numPr>
                <w:ilvl w:val="1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I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ini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oda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eren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D72B0" w:rsidRPr="003A2093">
              <w:rPr>
                <w:sz w:val="20"/>
                <w:szCs w:val="20"/>
              </w:rPr>
              <w:t>alb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fremanez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rogra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ynos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miesięcy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Odpowiedź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defini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tygodni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popraw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jak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ży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mierzo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skal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MID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ora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redukcj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5A5700AB" w14:textId="13738B76" w:rsidR="00BB6B19" w:rsidRPr="003A2093" w:rsidRDefault="00BB6B19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-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50%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miesiąc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stosun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oczątkowej.</w:t>
            </w:r>
          </w:p>
          <w:p w14:paraId="59844BDB" w14:textId="77777777" w:rsidR="00CB6E22" w:rsidRPr="003A2093" w:rsidRDefault="00CB6E22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DC69E5" w14:textId="4B602A8F" w:rsidR="00066B6B" w:rsidRPr="003A2093" w:rsidRDefault="00066B6B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rak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dpowiedz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woduj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.</w:t>
            </w:r>
          </w:p>
          <w:p w14:paraId="1E2C6716" w14:textId="532C2C45" w:rsidR="00BB6B19" w:rsidRPr="003A2093" w:rsidRDefault="00BB6B19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ypad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ietoleran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astosowa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anty-CGPR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(zgod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aktualn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dzień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wyd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decyz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Charakterystyk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Produkt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Leczniczego)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istniej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ożliwoś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mia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in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mienio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anty-CGPR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Zmia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moż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dokona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późni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niż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2227C"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tygodn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od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rozpoczęc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lekiem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anty-CGPR.</w:t>
            </w:r>
          </w:p>
          <w:p w14:paraId="13E21025" w14:textId="57F3FE8C" w:rsidR="00853502" w:rsidRPr="003A2093" w:rsidRDefault="00853502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akończeni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ama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dleg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alsz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bserw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el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ce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finalny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efekt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.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ce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konywa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jest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esiąc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kres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esięcy.</w:t>
            </w:r>
          </w:p>
          <w:p w14:paraId="16F74EB2" w14:textId="6E1966E2" w:rsidR="00853502" w:rsidRPr="003A2093" w:rsidRDefault="00853502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ypad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wrot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gre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wlekł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esięc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ar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wadząc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oż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decydowa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190F" w:rsidRPr="003A2093">
              <w:rPr>
                <w:rFonts w:ascii="Times New Roman" w:hAnsi="Times New Roman" w:cs="Times New Roman"/>
                <w:sz w:val="20"/>
                <w:szCs w:val="20"/>
              </w:rPr>
              <w:t>ponown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190F" w:rsidRPr="003A2093">
              <w:rPr>
                <w:rFonts w:ascii="Times New Roman" w:hAnsi="Times New Roman" w:cs="Times New Roman"/>
                <w:sz w:val="20"/>
                <w:szCs w:val="20"/>
              </w:rPr>
              <w:t>lekiem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190F" w:rsidRPr="003A2093">
              <w:rPr>
                <w:rFonts w:ascii="Times New Roman" w:hAnsi="Times New Roman" w:cs="Times New Roman"/>
                <w:sz w:val="20"/>
                <w:szCs w:val="20"/>
              </w:rPr>
              <w:t>anty-CGRP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EA3257D" w14:textId="77777777" w:rsidR="00853502" w:rsidRPr="003A2093" w:rsidRDefault="00853502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4502C0" w14:textId="1C4281DA" w:rsidR="00A97D9D" w:rsidRPr="003A2093" w:rsidRDefault="00A97D9D" w:rsidP="003A2093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Kryter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wyłącze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z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ogramu</w:t>
            </w:r>
          </w:p>
          <w:p w14:paraId="43B8B379" w14:textId="54CFD808" w:rsidR="00F33622" w:rsidRPr="003A2093" w:rsidRDefault="0004013C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F33622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rawidłow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rowad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dzienniczk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ból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głowy</w:t>
            </w:r>
            <w:r>
              <w:rPr>
                <w:sz w:val="20"/>
                <w:szCs w:val="20"/>
              </w:rPr>
              <w:t>;</w:t>
            </w:r>
          </w:p>
          <w:p w14:paraId="5736ED2D" w14:textId="606D8D66" w:rsidR="00F33622" w:rsidRPr="003A2093" w:rsidRDefault="0004013C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F33622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odpowie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ocenian</w:t>
            </w:r>
            <w:r w:rsidR="008E3FB8" w:rsidRPr="003A2093">
              <w:rPr>
                <w:sz w:val="20"/>
                <w:szCs w:val="20"/>
              </w:rPr>
              <w:t>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odcz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izy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kontrolnych</w:t>
            </w:r>
            <w:r w:rsidR="00102058">
              <w:rPr>
                <w:sz w:val="20"/>
                <w:szCs w:val="20"/>
              </w:rPr>
              <w:t>;</w:t>
            </w:r>
          </w:p>
          <w:p w14:paraId="3F358935" w14:textId="6B942CC0" w:rsidR="0012568D" w:rsidRPr="003A2093" w:rsidRDefault="0012568D" w:rsidP="0004013C">
            <w:pPr>
              <w:pStyle w:val="Akapitzlist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Odpowiedź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fini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edukcj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64B4687C" w14:textId="18D8974C" w:rsidR="0012568D" w:rsidRPr="003A2093" w:rsidRDefault="0012568D" w:rsidP="0004013C">
            <w:pPr>
              <w:pStyle w:val="Akapitzlist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-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%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un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czątk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prze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CB6E22" w:rsidRPr="003A2093">
              <w:rPr>
                <w:sz w:val="20"/>
                <w:szCs w:val="20"/>
              </w:rPr>
              <w:t>.</w:t>
            </w:r>
          </w:p>
          <w:p w14:paraId="46ECE14C" w14:textId="41E46587" w:rsidR="00F33622" w:rsidRPr="003A2093" w:rsidRDefault="00102058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F33622" w:rsidRPr="003A2093">
              <w:rPr>
                <w:sz w:val="20"/>
                <w:szCs w:val="20"/>
              </w:rPr>
              <w:t>ogor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b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zmi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jak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życia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mierzo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skal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MIDAS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stwierdzo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zweryfikowa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odcz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izy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monitorujących</w:t>
            </w:r>
            <w:r>
              <w:rPr>
                <w:sz w:val="20"/>
                <w:szCs w:val="20"/>
              </w:rPr>
              <w:t>;</w:t>
            </w:r>
          </w:p>
          <w:p w14:paraId="1C9F9F11" w14:textId="691ADAAC" w:rsidR="00F33622" w:rsidRPr="003A2093" w:rsidRDefault="00102058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F33622" w:rsidRPr="003A2093">
              <w:rPr>
                <w:sz w:val="20"/>
                <w:szCs w:val="20"/>
              </w:rPr>
              <w:t>ystąp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nadwrażliw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e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substanc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omocnicz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uniemożliwiaj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kontynuac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eczenia</w:t>
            </w:r>
            <w:r>
              <w:rPr>
                <w:sz w:val="20"/>
                <w:szCs w:val="20"/>
              </w:rPr>
              <w:t>;</w:t>
            </w:r>
          </w:p>
          <w:p w14:paraId="0A79CBD1" w14:textId="34137E60" w:rsidR="008B2E72" w:rsidRPr="003A2093" w:rsidRDefault="00102058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0371D9" w:rsidRPr="003A2093">
              <w:rPr>
                <w:sz w:val="20"/>
                <w:szCs w:val="20"/>
              </w:rPr>
              <w:t>ystąp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ciężki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działa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niepożąd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uniemożliwiając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dalsz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stos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leku</w:t>
            </w:r>
            <w:r w:rsidR="000E68C9" w:rsidRPr="003A2093">
              <w:rPr>
                <w:sz w:val="20"/>
                <w:szCs w:val="20"/>
              </w:rPr>
              <w:t>.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F53666" w14:textId="33DC18F5" w:rsidR="00572E0A" w:rsidRPr="003A2093" w:rsidRDefault="00572E0A" w:rsidP="003A2093">
            <w:pPr>
              <w:pStyle w:val="Akapitzlist"/>
              <w:numPr>
                <w:ilvl w:val="0"/>
                <w:numId w:val="10"/>
              </w:numPr>
              <w:spacing w:before="120"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</w:rPr>
            </w:pPr>
            <w:r w:rsidRPr="003A2093">
              <w:rPr>
                <w:b/>
                <w:bCs/>
                <w:sz w:val="20"/>
                <w:szCs w:val="20"/>
              </w:rPr>
              <w:lastRenderedPageBreak/>
              <w:t>Toksyna</w:t>
            </w:r>
            <w:r w:rsidR="000A0DDA" w:rsidRPr="003A2093">
              <w:rPr>
                <w:b/>
                <w:bCs/>
                <w:sz w:val="20"/>
                <w:szCs w:val="20"/>
              </w:rPr>
              <w:t xml:space="preserve"> </w:t>
            </w:r>
            <w:r w:rsidRPr="003A2093">
              <w:rPr>
                <w:b/>
                <w:bCs/>
                <w:sz w:val="20"/>
                <w:szCs w:val="20"/>
              </w:rPr>
              <w:t>botulinowa</w:t>
            </w:r>
          </w:p>
          <w:p w14:paraId="16FCB321" w14:textId="66B39DE3" w:rsidR="00572E0A" w:rsidRPr="003A2093" w:rsidRDefault="00572E0A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e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i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ielopunktowo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pis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ktual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zie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cyz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arakterysty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duk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niczego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2334CAB6" w14:textId="70921C80" w:rsidR="00572E0A" w:rsidRPr="003A2093" w:rsidRDefault="00572E0A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Jednorazow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i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acjentow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aksymal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k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9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3B5171EC" w14:textId="0512030B" w:rsidR="00572E0A" w:rsidRPr="003A2093" w:rsidRDefault="00572E0A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Kolej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stępu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pływ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ygodn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l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óź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6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ygo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przed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u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3E8C415A" w14:textId="77777777" w:rsidR="00572E0A" w:rsidRPr="003A2093" w:rsidRDefault="00572E0A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B3F2A3" w14:textId="1DB6379D" w:rsidR="00572E0A" w:rsidRPr="003A2093" w:rsidRDefault="00572E0A" w:rsidP="003A2093">
            <w:pPr>
              <w:pStyle w:val="Akapitzlist"/>
              <w:numPr>
                <w:ilvl w:val="0"/>
                <w:numId w:val="10"/>
              </w:numPr>
              <w:spacing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</w:rPr>
            </w:pPr>
            <w:r w:rsidRPr="003A2093">
              <w:rPr>
                <w:b/>
                <w:bCs/>
                <w:sz w:val="20"/>
                <w:szCs w:val="20"/>
              </w:rPr>
              <w:t>Erenumab</w:t>
            </w:r>
          </w:p>
          <w:p w14:paraId="5F5330ED" w14:textId="3BC0894B" w:rsidR="00572E0A" w:rsidRPr="003A2093" w:rsidRDefault="00572E0A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pis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ktual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zie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cyz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arakterysty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duk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niczego:</w:t>
            </w:r>
          </w:p>
          <w:p w14:paraId="037021FF" w14:textId="1F1966BC" w:rsidR="00572E0A" w:rsidRPr="003A2093" w:rsidRDefault="00572E0A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14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eren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4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ygodnie.</w:t>
            </w:r>
          </w:p>
          <w:p w14:paraId="7FD4F1C0" w14:textId="77777777" w:rsidR="00572E0A" w:rsidRPr="003A2093" w:rsidRDefault="00572E0A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4B42D8" w14:textId="24EA4A2F" w:rsidR="00572E0A" w:rsidRPr="003A2093" w:rsidRDefault="00572E0A" w:rsidP="003A2093">
            <w:pPr>
              <w:pStyle w:val="Akapitzlist"/>
              <w:numPr>
                <w:ilvl w:val="0"/>
                <w:numId w:val="10"/>
              </w:numPr>
              <w:spacing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</w:rPr>
            </w:pPr>
            <w:r w:rsidRPr="003A2093">
              <w:rPr>
                <w:b/>
                <w:bCs/>
                <w:sz w:val="20"/>
                <w:szCs w:val="20"/>
              </w:rPr>
              <w:t>Fremanezumab</w:t>
            </w:r>
          </w:p>
          <w:p w14:paraId="12127D3A" w14:textId="03B007B8" w:rsidR="00572E0A" w:rsidRPr="003A2093" w:rsidRDefault="00572E0A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pis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ktual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zie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cyz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arakterysty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duk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niczego:</w:t>
            </w:r>
          </w:p>
          <w:p w14:paraId="0A4330F5" w14:textId="77777777" w:rsidR="00471419" w:rsidRPr="003A2093" w:rsidRDefault="00572E0A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lastRenderedPageBreak/>
              <w:t>225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fremanez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a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67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fremanez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a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.</w:t>
            </w:r>
          </w:p>
          <w:p w14:paraId="335E62C8" w14:textId="4B2CA1AC" w:rsidR="00D114AF" w:rsidRPr="003A2093" w:rsidRDefault="00D114AF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</w:p>
        </w:tc>
        <w:tc>
          <w:tcPr>
            <w:tcW w:w="5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A98FB8" w14:textId="7494A634" w:rsidR="00A57494" w:rsidRPr="003A2093" w:rsidRDefault="00A57494" w:rsidP="003A2093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120"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lastRenderedPageBreak/>
              <w:t>Wykaz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badań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zy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kwalifikacji</w:t>
            </w:r>
          </w:p>
          <w:p w14:paraId="54FB3978" w14:textId="462E070C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A57494" w:rsidRPr="003A2093">
              <w:rPr>
                <w:sz w:val="20"/>
                <w:szCs w:val="20"/>
              </w:rPr>
              <w:t>ywia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acjent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otwierdzaj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spełn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kryteri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lekowego</w:t>
            </w:r>
            <w:r>
              <w:rPr>
                <w:sz w:val="20"/>
                <w:szCs w:val="20"/>
              </w:rPr>
              <w:t>;</w:t>
            </w:r>
          </w:p>
          <w:p w14:paraId="44D89034" w14:textId="421017A4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A57494" w:rsidRPr="003A2093">
              <w:rPr>
                <w:sz w:val="20"/>
                <w:szCs w:val="20"/>
              </w:rPr>
              <w:t>ad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fizykal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neurologiczne</w:t>
            </w:r>
            <w:r>
              <w:rPr>
                <w:sz w:val="20"/>
                <w:szCs w:val="20"/>
              </w:rPr>
              <w:t>;</w:t>
            </w:r>
          </w:p>
          <w:p w14:paraId="7E05825E" w14:textId="68A6E201" w:rsidR="00BF53B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="00A57494" w:rsidRPr="003A2093">
              <w:rPr>
                <w:sz w:val="20"/>
                <w:szCs w:val="20"/>
              </w:rPr>
              <w:t>ziennicze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udokumentowa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napad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bó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bó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grenow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rowadzo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nimu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E1EC5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ostatni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esięcy</w:t>
            </w:r>
            <w:r>
              <w:rPr>
                <w:sz w:val="20"/>
                <w:szCs w:val="20"/>
              </w:rPr>
              <w:t>;</w:t>
            </w:r>
          </w:p>
          <w:p w14:paraId="4320EC0A" w14:textId="007E6E8C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BF53B4" w:rsidRPr="003A2093">
              <w:rPr>
                <w:sz w:val="20"/>
                <w:szCs w:val="20"/>
              </w:rPr>
              <w:t>rawidłow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prowadzo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histo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choro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uwzględniając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wymaga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kryteri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włą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pró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przeszłości</w:t>
            </w:r>
            <w:r>
              <w:rPr>
                <w:sz w:val="20"/>
                <w:szCs w:val="20"/>
              </w:rPr>
              <w:t>;</w:t>
            </w:r>
          </w:p>
          <w:p w14:paraId="610C0A9B" w14:textId="40E3DD17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 w:rsidR="00A57494" w:rsidRPr="003A2093">
              <w:rPr>
                <w:sz w:val="20"/>
                <w:szCs w:val="20"/>
              </w:rPr>
              <w:t>westionarius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jak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ży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skal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DAS</w:t>
            </w:r>
            <w:r w:rsidR="003A2093" w:rsidRPr="003A2093">
              <w:rPr>
                <w:sz w:val="20"/>
                <w:szCs w:val="20"/>
              </w:rPr>
              <w:t>.</w:t>
            </w:r>
          </w:p>
          <w:p w14:paraId="0A0BE700" w14:textId="77777777" w:rsidR="00A57494" w:rsidRPr="003A2093" w:rsidRDefault="00A57494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360"/>
              <w:contextualSpacing w:val="0"/>
              <w:jc w:val="both"/>
              <w:rPr>
                <w:b/>
                <w:sz w:val="20"/>
                <w:szCs w:val="20"/>
              </w:rPr>
            </w:pPr>
          </w:p>
          <w:p w14:paraId="795E9177" w14:textId="00A596F6" w:rsidR="004C1993" w:rsidRPr="003A2093" w:rsidRDefault="00C82367" w:rsidP="003A2093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Bada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odczas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monitorowa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08474B" w:rsidRPr="003A2093">
              <w:rPr>
                <w:b/>
                <w:sz w:val="20"/>
                <w:szCs w:val="20"/>
              </w:rPr>
              <w:t>leczenia</w:t>
            </w:r>
          </w:p>
          <w:p w14:paraId="03AD6A4E" w14:textId="178984CD" w:rsidR="00372D06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 w:rsidR="00663085" w:rsidRPr="003A2093">
              <w:rPr>
                <w:sz w:val="20"/>
                <w:szCs w:val="20"/>
              </w:rPr>
              <w:t>ontrol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wizyt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lekar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6D1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6D1B" w:rsidRPr="003A2093">
              <w:rPr>
                <w:sz w:val="20"/>
                <w:szCs w:val="20"/>
              </w:rPr>
              <w:t>oce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6D1B" w:rsidRPr="003A2093">
              <w:rPr>
                <w:sz w:val="20"/>
                <w:szCs w:val="20"/>
              </w:rPr>
              <w:t>efe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6D1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55FB3" w:rsidRPr="003A2093">
              <w:rPr>
                <w:sz w:val="20"/>
                <w:szCs w:val="20"/>
              </w:rPr>
              <w:t>c</w:t>
            </w:r>
            <w:r w:rsidR="00056072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7F71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7F71" w:rsidRPr="003A2093">
              <w:rPr>
                <w:sz w:val="20"/>
                <w:szCs w:val="20"/>
              </w:rPr>
              <w:t>tygo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(±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1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dni)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momen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włą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lekowego</w:t>
            </w:r>
            <w:r>
              <w:rPr>
                <w:sz w:val="20"/>
                <w:szCs w:val="20"/>
              </w:rPr>
              <w:t>;</w:t>
            </w:r>
          </w:p>
          <w:p w14:paraId="7A75A954" w14:textId="52C0A58F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A57494" w:rsidRPr="003A2093">
              <w:rPr>
                <w:sz w:val="20"/>
                <w:szCs w:val="20"/>
              </w:rPr>
              <w:t>nali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skuteczn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odstaw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rowadzo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dzienniczk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acjenta</w:t>
            </w:r>
            <w:r>
              <w:rPr>
                <w:sz w:val="20"/>
                <w:szCs w:val="20"/>
              </w:rPr>
              <w:t>;</w:t>
            </w:r>
          </w:p>
          <w:p w14:paraId="0EEDF08F" w14:textId="5A837755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A57494" w:rsidRPr="003A2093">
              <w:rPr>
                <w:sz w:val="20"/>
                <w:szCs w:val="20"/>
              </w:rPr>
              <w:t>nali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jak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ży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odstaw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kwestionarius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w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ska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DAS</w:t>
            </w:r>
            <w:r w:rsidR="003A2093" w:rsidRPr="003A2093">
              <w:rPr>
                <w:sz w:val="20"/>
                <w:szCs w:val="20"/>
              </w:rPr>
              <w:t>.</w:t>
            </w:r>
          </w:p>
          <w:p w14:paraId="593246EF" w14:textId="77777777" w:rsidR="00A57494" w:rsidRPr="003A2093" w:rsidRDefault="00A57494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792"/>
              <w:contextualSpacing w:val="0"/>
              <w:jc w:val="both"/>
              <w:rPr>
                <w:sz w:val="20"/>
                <w:szCs w:val="20"/>
              </w:rPr>
            </w:pPr>
          </w:p>
          <w:p w14:paraId="78D8265F" w14:textId="58DC63F7" w:rsidR="00A57494" w:rsidRPr="003A2093" w:rsidRDefault="00A57494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ama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onitorow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wadz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dpowiedn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zienniczek.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akres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nimalny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rametr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onieczny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ce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ól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głowy: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7450BC4" w14:textId="7FA8DC14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iczb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4EE11E6B" w14:textId="49D1905E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typ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2D58BBE6" w14:textId="29001B4F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atęż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u,</w:t>
            </w:r>
          </w:p>
          <w:p w14:paraId="402D35E7" w14:textId="31D72B90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cz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rwania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2179C679" w14:textId="328AAEA0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obja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warzyszące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57BFC47B" w14:textId="584A985E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azwa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yjmow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raź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ciwbólowych/przeciwmigrenowych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72E1892F" w14:textId="1C222F42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informacj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efekc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yjmow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ciwbólowych/przeciwmigrenow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(</w:t>
            </w:r>
            <w:r w:rsidR="00572E0A" w:rsidRPr="003A2093">
              <w:rPr>
                <w:sz w:val="20"/>
                <w:szCs w:val="20"/>
              </w:rPr>
              <w:t>np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stąp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iąg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odzin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kuczliw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bjaw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warzyszących)</w:t>
            </w:r>
            <w:r w:rsidR="003A2093" w:rsidRPr="003A2093">
              <w:rPr>
                <w:sz w:val="20"/>
                <w:szCs w:val="20"/>
              </w:rPr>
              <w:t>.</w:t>
            </w:r>
          </w:p>
          <w:p w14:paraId="039EB440" w14:textId="77777777" w:rsidR="00A57494" w:rsidRPr="003A2093" w:rsidRDefault="00A57494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1B345D" w14:textId="67D56CDF" w:rsidR="00D2079F" w:rsidRPr="003A2093" w:rsidRDefault="0008474B" w:rsidP="00102058">
            <w:pPr>
              <w:pStyle w:val="Akapitzlist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Monitorowanie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ogramu</w:t>
            </w:r>
          </w:p>
          <w:p w14:paraId="5D52AC14" w14:textId="613B2BC4" w:rsidR="00AA007B" w:rsidRPr="003A2093" w:rsidRDefault="00102058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  <w:r w:rsidR="007C2D74" w:rsidRPr="003A2093">
              <w:rPr>
                <w:sz w:val="20"/>
                <w:szCs w:val="20"/>
              </w:rPr>
              <w:t>r</w:t>
            </w:r>
            <w:r w:rsidR="0008474B" w:rsidRPr="003A2093">
              <w:rPr>
                <w:sz w:val="20"/>
                <w:szCs w:val="20"/>
              </w:rPr>
              <w:t>omad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kument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medycz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tycząc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monitor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każdorazow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zedstawi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żąd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kontroler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Narodow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Fundusz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Zdrowia</w:t>
            </w:r>
            <w:r>
              <w:rPr>
                <w:sz w:val="20"/>
                <w:szCs w:val="20"/>
              </w:rPr>
              <w:t>;</w:t>
            </w:r>
          </w:p>
          <w:p w14:paraId="138A076D" w14:textId="79EAE35F" w:rsidR="00AA007B" w:rsidRPr="003A2093" w:rsidRDefault="00102058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="0008474B" w:rsidRPr="003A2093">
              <w:rPr>
                <w:sz w:val="20"/>
                <w:szCs w:val="20"/>
              </w:rPr>
              <w:t>zupełn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awart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elektronicz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syste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monitor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program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lekow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stęp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omoc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apl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nternet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udostępnio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O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NFZ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częstotliwości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god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opis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ogra</w:t>
            </w:r>
            <w:r w:rsidR="00B84A22" w:rsidRPr="003A2093">
              <w:rPr>
                <w:sz w:val="20"/>
                <w:szCs w:val="20"/>
              </w:rPr>
              <w:t>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ora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zakoń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leczenia</w:t>
            </w:r>
            <w:r>
              <w:rPr>
                <w:sz w:val="20"/>
                <w:szCs w:val="20"/>
              </w:rPr>
              <w:t>;</w:t>
            </w:r>
          </w:p>
          <w:p w14:paraId="17393BE4" w14:textId="7BFBA7A0" w:rsidR="0008474B" w:rsidRPr="003A2093" w:rsidRDefault="00102058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08474B" w:rsidRPr="003A2093">
              <w:rPr>
                <w:sz w:val="20"/>
                <w:szCs w:val="20"/>
              </w:rPr>
              <w:t>rzekazy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nform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sprawozdawczo-rozliczeniow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NFZ: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nformac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zekazu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si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NF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for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apier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for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elektronicznej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ymagani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opublikowa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A2093" w:rsidRPr="003A2093">
              <w:rPr>
                <w:sz w:val="20"/>
                <w:szCs w:val="20"/>
              </w:rPr>
              <w:t>NFZ</w:t>
            </w:r>
            <w:r w:rsidR="0008474B" w:rsidRPr="003A2093">
              <w:rPr>
                <w:sz w:val="20"/>
                <w:szCs w:val="20"/>
              </w:rPr>
              <w:t>.</w:t>
            </w:r>
          </w:p>
        </w:tc>
      </w:tr>
      <w:bookmarkEnd w:id="0"/>
    </w:tbl>
    <w:p w14:paraId="7212D52F" w14:textId="5619A969" w:rsidR="00C561AE" w:rsidRPr="008B2E72" w:rsidRDefault="00C561AE" w:rsidP="00010E9A">
      <w:pPr>
        <w:rPr>
          <w:rFonts w:ascii="Times New Roman" w:hAnsi="Times New Roman" w:cs="Times New Roman"/>
        </w:rPr>
      </w:pPr>
    </w:p>
    <w:sectPr w:rsidR="00C561AE" w:rsidRPr="008B2E72" w:rsidSect="005910E7">
      <w:pgSz w:w="16838" w:h="11906" w:orient="landscape"/>
      <w:pgMar w:top="1588" w:right="720" w:bottom="1418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51A57"/>
    <w:multiLevelType w:val="multilevel"/>
    <w:tmpl w:val="07D4BF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3F6207"/>
    <w:multiLevelType w:val="multilevel"/>
    <w:tmpl w:val="E8BCF32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2" w15:restartNumberingAfterBreak="0">
    <w:nsid w:val="0E807BF2"/>
    <w:multiLevelType w:val="multilevel"/>
    <w:tmpl w:val="E312CF2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3" w15:restartNumberingAfterBreak="0">
    <w:nsid w:val="1A1A1607"/>
    <w:multiLevelType w:val="hybridMultilevel"/>
    <w:tmpl w:val="19C4E1FE"/>
    <w:lvl w:ilvl="0" w:tplc="8D3C9DCC">
      <w:start w:val="1"/>
      <w:numFmt w:val="lowerLetter"/>
      <w:lvlText w:val="%1."/>
      <w:lvlJc w:val="left"/>
      <w:pPr>
        <w:ind w:left="8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72" w:hanging="360"/>
      </w:pPr>
    </w:lvl>
    <w:lvl w:ilvl="2" w:tplc="0415001B" w:tentative="1">
      <w:start w:val="1"/>
      <w:numFmt w:val="lowerRoman"/>
      <w:lvlText w:val="%3."/>
      <w:lvlJc w:val="right"/>
      <w:pPr>
        <w:ind w:left="2292" w:hanging="180"/>
      </w:pPr>
    </w:lvl>
    <w:lvl w:ilvl="3" w:tplc="0415000F" w:tentative="1">
      <w:start w:val="1"/>
      <w:numFmt w:val="decimal"/>
      <w:lvlText w:val="%4."/>
      <w:lvlJc w:val="left"/>
      <w:pPr>
        <w:ind w:left="3012" w:hanging="360"/>
      </w:pPr>
    </w:lvl>
    <w:lvl w:ilvl="4" w:tplc="04150019" w:tentative="1">
      <w:start w:val="1"/>
      <w:numFmt w:val="lowerLetter"/>
      <w:lvlText w:val="%5."/>
      <w:lvlJc w:val="left"/>
      <w:pPr>
        <w:ind w:left="3732" w:hanging="360"/>
      </w:pPr>
    </w:lvl>
    <w:lvl w:ilvl="5" w:tplc="0415001B" w:tentative="1">
      <w:start w:val="1"/>
      <w:numFmt w:val="lowerRoman"/>
      <w:lvlText w:val="%6."/>
      <w:lvlJc w:val="right"/>
      <w:pPr>
        <w:ind w:left="4452" w:hanging="180"/>
      </w:pPr>
    </w:lvl>
    <w:lvl w:ilvl="6" w:tplc="0415000F" w:tentative="1">
      <w:start w:val="1"/>
      <w:numFmt w:val="decimal"/>
      <w:lvlText w:val="%7."/>
      <w:lvlJc w:val="left"/>
      <w:pPr>
        <w:ind w:left="5172" w:hanging="360"/>
      </w:pPr>
    </w:lvl>
    <w:lvl w:ilvl="7" w:tplc="04150019" w:tentative="1">
      <w:start w:val="1"/>
      <w:numFmt w:val="lowerLetter"/>
      <w:lvlText w:val="%8."/>
      <w:lvlJc w:val="left"/>
      <w:pPr>
        <w:ind w:left="5892" w:hanging="360"/>
      </w:pPr>
    </w:lvl>
    <w:lvl w:ilvl="8" w:tplc="0415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4" w15:restartNumberingAfterBreak="0">
    <w:nsid w:val="1F3E3AF3"/>
    <w:multiLevelType w:val="hybridMultilevel"/>
    <w:tmpl w:val="55D2B6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7A1779"/>
    <w:multiLevelType w:val="multilevel"/>
    <w:tmpl w:val="FAF64780"/>
    <w:styleLink w:val="Styl1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170" w:firstLine="0"/>
      </w:pPr>
      <w:rPr>
        <w:rFonts w:hint="default"/>
      </w:rPr>
    </w:lvl>
    <w:lvl w:ilvl="3">
      <w:start w:val="1"/>
      <w:numFmt w:val="lowerLetter"/>
      <w:suff w:val="space"/>
      <w:lvlText w:val="%4)"/>
      <w:lvlJc w:val="left"/>
      <w:pPr>
        <w:ind w:left="340" w:firstLine="0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510" w:firstLine="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6" w15:restartNumberingAfterBreak="0">
    <w:nsid w:val="422B258A"/>
    <w:multiLevelType w:val="multilevel"/>
    <w:tmpl w:val="E312CF2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7" w15:restartNumberingAfterBreak="0">
    <w:nsid w:val="513E0878"/>
    <w:multiLevelType w:val="multilevel"/>
    <w:tmpl w:val="39AAA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5DA4DE6"/>
    <w:multiLevelType w:val="hybridMultilevel"/>
    <w:tmpl w:val="0EFE80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3A624D"/>
    <w:multiLevelType w:val="multilevel"/>
    <w:tmpl w:val="95FA470A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 w:val="0"/>
        <w:bCs w:val="0"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10" w15:restartNumberingAfterBreak="0">
    <w:nsid w:val="78DD019C"/>
    <w:multiLevelType w:val="multilevel"/>
    <w:tmpl w:val="95FA470A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 w:val="0"/>
        <w:bCs w:val="0"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11" w15:restartNumberingAfterBreak="0">
    <w:nsid w:val="7D847855"/>
    <w:multiLevelType w:val="hybridMultilevel"/>
    <w:tmpl w:val="96ACEFFA"/>
    <w:lvl w:ilvl="0" w:tplc="50FC4CDA">
      <w:start w:val="1"/>
      <w:numFmt w:val="lowerLetter"/>
      <w:lvlText w:val="%1."/>
      <w:lvlJc w:val="left"/>
      <w:pPr>
        <w:ind w:left="8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72" w:hanging="360"/>
      </w:pPr>
    </w:lvl>
    <w:lvl w:ilvl="2" w:tplc="0415001B" w:tentative="1">
      <w:start w:val="1"/>
      <w:numFmt w:val="lowerRoman"/>
      <w:lvlText w:val="%3."/>
      <w:lvlJc w:val="right"/>
      <w:pPr>
        <w:ind w:left="2292" w:hanging="180"/>
      </w:pPr>
    </w:lvl>
    <w:lvl w:ilvl="3" w:tplc="0415000F" w:tentative="1">
      <w:start w:val="1"/>
      <w:numFmt w:val="decimal"/>
      <w:lvlText w:val="%4."/>
      <w:lvlJc w:val="left"/>
      <w:pPr>
        <w:ind w:left="3012" w:hanging="360"/>
      </w:pPr>
    </w:lvl>
    <w:lvl w:ilvl="4" w:tplc="04150019" w:tentative="1">
      <w:start w:val="1"/>
      <w:numFmt w:val="lowerLetter"/>
      <w:lvlText w:val="%5."/>
      <w:lvlJc w:val="left"/>
      <w:pPr>
        <w:ind w:left="3732" w:hanging="360"/>
      </w:pPr>
    </w:lvl>
    <w:lvl w:ilvl="5" w:tplc="0415001B" w:tentative="1">
      <w:start w:val="1"/>
      <w:numFmt w:val="lowerRoman"/>
      <w:lvlText w:val="%6."/>
      <w:lvlJc w:val="right"/>
      <w:pPr>
        <w:ind w:left="4452" w:hanging="180"/>
      </w:pPr>
    </w:lvl>
    <w:lvl w:ilvl="6" w:tplc="0415000F" w:tentative="1">
      <w:start w:val="1"/>
      <w:numFmt w:val="decimal"/>
      <w:lvlText w:val="%7."/>
      <w:lvlJc w:val="left"/>
      <w:pPr>
        <w:ind w:left="5172" w:hanging="360"/>
      </w:pPr>
    </w:lvl>
    <w:lvl w:ilvl="7" w:tplc="04150019" w:tentative="1">
      <w:start w:val="1"/>
      <w:numFmt w:val="lowerLetter"/>
      <w:lvlText w:val="%8."/>
      <w:lvlJc w:val="left"/>
      <w:pPr>
        <w:ind w:left="5892" w:hanging="360"/>
      </w:pPr>
    </w:lvl>
    <w:lvl w:ilvl="8" w:tplc="0415001B" w:tentative="1">
      <w:start w:val="1"/>
      <w:numFmt w:val="lowerRoman"/>
      <w:lvlText w:val="%9."/>
      <w:lvlJc w:val="right"/>
      <w:pPr>
        <w:ind w:left="6612" w:hanging="180"/>
      </w:pPr>
    </w:lvl>
  </w:abstractNum>
  <w:num w:numId="1" w16cid:durableId="1075783283">
    <w:abstractNumId w:val="5"/>
  </w:num>
  <w:num w:numId="2" w16cid:durableId="403331569">
    <w:abstractNumId w:val="0"/>
  </w:num>
  <w:num w:numId="3" w16cid:durableId="1494637126">
    <w:abstractNumId w:val="7"/>
  </w:num>
  <w:num w:numId="4" w16cid:durableId="613486728">
    <w:abstractNumId w:val="4"/>
  </w:num>
  <w:num w:numId="5" w16cid:durableId="1605914381">
    <w:abstractNumId w:val="8"/>
  </w:num>
  <w:num w:numId="6" w16cid:durableId="313028822">
    <w:abstractNumId w:val="2"/>
  </w:num>
  <w:num w:numId="7" w16cid:durableId="1684168478">
    <w:abstractNumId w:val="3"/>
  </w:num>
  <w:num w:numId="8" w16cid:durableId="1306161110">
    <w:abstractNumId w:val="11"/>
  </w:num>
  <w:num w:numId="9" w16cid:durableId="1637876915">
    <w:abstractNumId w:val="1"/>
  </w:num>
  <w:num w:numId="10" w16cid:durableId="1319844958">
    <w:abstractNumId w:val="6"/>
  </w:num>
  <w:num w:numId="11" w16cid:durableId="1780222562">
    <w:abstractNumId w:val="9"/>
  </w:num>
  <w:num w:numId="12" w16cid:durableId="1627807833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jc1NbYwMTK1sDRS0lEKTi0uzszPAykwrgUA9OEWSCwAAAA="/>
  </w:docVars>
  <w:rsids>
    <w:rsidRoot w:val="0008474B"/>
    <w:rsid w:val="00005622"/>
    <w:rsid w:val="000057B9"/>
    <w:rsid w:val="00010BF4"/>
    <w:rsid w:val="00010E9A"/>
    <w:rsid w:val="00017BCE"/>
    <w:rsid w:val="00036FD8"/>
    <w:rsid w:val="000371D9"/>
    <w:rsid w:val="00040123"/>
    <w:rsid w:val="0004013C"/>
    <w:rsid w:val="00040DAB"/>
    <w:rsid w:val="00042512"/>
    <w:rsid w:val="0004280A"/>
    <w:rsid w:val="000428BA"/>
    <w:rsid w:val="00043880"/>
    <w:rsid w:val="000512F8"/>
    <w:rsid w:val="000530A5"/>
    <w:rsid w:val="00055FB3"/>
    <w:rsid w:val="00056072"/>
    <w:rsid w:val="000647A9"/>
    <w:rsid w:val="00065DCE"/>
    <w:rsid w:val="00066B6B"/>
    <w:rsid w:val="00067212"/>
    <w:rsid w:val="000717B8"/>
    <w:rsid w:val="00073AA8"/>
    <w:rsid w:val="00076592"/>
    <w:rsid w:val="0008020B"/>
    <w:rsid w:val="0008474B"/>
    <w:rsid w:val="00084A0D"/>
    <w:rsid w:val="000858E7"/>
    <w:rsid w:val="000A0DDA"/>
    <w:rsid w:val="000A6003"/>
    <w:rsid w:val="000B11BB"/>
    <w:rsid w:val="000B2A70"/>
    <w:rsid w:val="000B794A"/>
    <w:rsid w:val="000C18F4"/>
    <w:rsid w:val="000C22F9"/>
    <w:rsid w:val="000C3763"/>
    <w:rsid w:val="000C54C1"/>
    <w:rsid w:val="000C654A"/>
    <w:rsid w:val="000D7F2E"/>
    <w:rsid w:val="000E1EC5"/>
    <w:rsid w:val="000E27D0"/>
    <w:rsid w:val="000E37EB"/>
    <w:rsid w:val="000E68C9"/>
    <w:rsid w:val="000F1965"/>
    <w:rsid w:val="000F4E70"/>
    <w:rsid w:val="00102058"/>
    <w:rsid w:val="00104763"/>
    <w:rsid w:val="001071C2"/>
    <w:rsid w:val="00110A7C"/>
    <w:rsid w:val="0012568D"/>
    <w:rsid w:val="00130B61"/>
    <w:rsid w:val="00131017"/>
    <w:rsid w:val="0013477F"/>
    <w:rsid w:val="00135038"/>
    <w:rsid w:val="00135D90"/>
    <w:rsid w:val="0014180E"/>
    <w:rsid w:val="00147CB1"/>
    <w:rsid w:val="00156536"/>
    <w:rsid w:val="001565D6"/>
    <w:rsid w:val="0016049B"/>
    <w:rsid w:val="00162068"/>
    <w:rsid w:val="001712EE"/>
    <w:rsid w:val="001862EB"/>
    <w:rsid w:val="00186352"/>
    <w:rsid w:val="001865C8"/>
    <w:rsid w:val="001867CA"/>
    <w:rsid w:val="001A1852"/>
    <w:rsid w:val="001A3655"/>
    <w:rsid w:val="001A7CBF"/>
    <w:rsid w:val="001B74AC"/>
    <w:rsid w:val="001C0E42"/>
    <w:rsid w:val="001C5C46"/>
    <w:rsid w:val="001D4F8C"/>
    <w:rsid w:val="001E1A6B"/>
    <w:rsid w:val="001E7FF5"/>
    <w:rsid w:val="001F0F33"/>
    <w:rsid w:val="001F2081"/>
    <w:rsid w:val="001F2B25"/>
    <w:rsid w:val="00200319"/>
    <w:rsid w:val="00200F8D"/>
    <w:rsid w:val="002044A7"/>
    <w:rsid w:val="002208B0"/>
    <w:rsid w:val="00221C6F"/>
    <w:rsid w:val="00233E79"/>
    <w:rsid w:val="00257345"/>
    <w:rsid w:val="002605A4"/>
    <w:rsid w:val="00261513"/>
    <w:rsid w:val="0027123B"/>
    <w:rsid w:val="0027650B"/>
    <w:rsid w:val="00284423"/>
    <w:rsid w:val="002949C6"/>
    <w:rsid w:val="00297036"/>
    <w:rsid w:val="002A4AA7"/>
    <w:rsid w:val="002B48CD"/>
    <w:rsid w:val="002C1247"/>
    <w:rsid w:val="002C1439"/>
    <w:rsid w:val="002C3EF3"/>
    <w:rsid w:val="002D2A64"/>
    <w:rsid w:val="002D4B71"/>
    <w:rsid w:val="002D61AB"/>
    <w:rsid w:val="002E1B82"/>
    <w:rsid w:val="002E4230"/>
    <w:rsid w:val="002F2FF1"/>
    <w:rsid w:val="003033A6"/>
    <w:rsid w:val="00306D1B"/>
    <w:rsid w:val="00307F71"/>
    <w:rsid w:val="0031064E"/>
    <w:rsid w:val="003110DE"/>
    <w:rsid w:val="00321C2E"/>
    <w:rsid w:val="00322C4A"/>
    <w:rsid w:val="00322DBC"/>
    <w:rsid w:val="00323CD9"/>
    <w:rsid w:val="003357DD"/>
    <w:rsid w:val="0033670E"/>
    <w:rsid w:val="00337BC1"/>
    <w:rsid w:val="00337EAB"/>
    <w:rsid w:val="00341779"/>
    <w:rsid w:val="00342867"/>
    <w:rsid w:val="003473AF"/>
    <w:rsid w:val="00352090"/>
    <w:rsid w:val="00352F3B"/>
    <w:rsid w:val="00353B2A"/>
    <w:rsid w:val="00355985"/>
    <w:rsid w:val="00357797"/>
    <w:rsid w:val="00362011"/>
    <w:rsid w:val="00370A39"/>
    <w:rsid w:val="00372D06"/>
    <w:rsid w:val="00376277"/>
    <w:rsid w:val="003771E8"/>
    <w:rsid w:val="00383C2F"/>
    <w:rsid w:val="00383ECB"/>
    <w:rsid w:val="00384EBE"/>
    <w:rsid w:val="00385CE8"/>
    <w:rsid w:val="00386EAD"/>
    <w:rsid w:val="003A2093"/>
    <w:rsid w:val="003A22BF"/>
    <w:rsid w:val="003A5332"/>
    <w:rsid w:val="003B02CE"/>
    <w:rsid w:val="003B732D"/>
    <w:rsid w:val="003C316B"/>
    <w:rsid w:val="003C4F55"/>
    <w:rsid w:val="003D1259"/>
    <w:rsid w:val="003D41D5"/>
    <w:rsid w:val="003F10CC"/>
    <w:rsid w:val="003F776E"/>
    <w:rsid w:val="00401291"/>
    <w:rsid w:val="00401470"/>
    <w:rsid w:val="00402818"/>
    <w:rsid w:val="004101C7"/>
    <w:rsid w:val="00422ADE"/>
    <w:rsid w:val="00425E28"/>
    <w:rsid w:val="00430848"/>
    <w:rsid w:val="00431C27"/>
    <w:rsid w:val="004333C0"/>
    <w:rsid w:val="004349F9"/>
    <w:rsid w:val="00435267"/>
    <w:rsid w:val="004365C7"/>
    <w:rsid w:val="004371F1"/>
    <w:rsid w:val="00444F37"/>
    <w:rsid w:val="00445B7D"/>
    <w:rsid w:val="00446A32"/>
    <w:rsid w:val="00452699"/>
    <w:rsid w:val="004569A1"/>
    <w:rsid w:val="00471419"/>
    <w:rsid w:val="004758A7"/>
    <w:rsid w:val="00480292"/>
    <w:rsid w:val="0048351C"/>
    <w:rsid w:val="00486A4A"/>
    <w:rsid w:val="00487B79"/>
    <w:rsid w:val="00487F54"/>
    <w:rsid w:val="00493F17"/>
    <w:rsid w:val="004964DE"/>
    <w:rsid w:val="004A0CDF"/>
    <w:rsid w:val="004A69EB"/>
    <w:rsid w:val="004B5103"/>
    <w:rsid w:val="004B7355"/>
    <w:rsid w:val="004B7739"/>
    <w:rsid w:val="004C0C07"/>
    <w:rsid w:val="004C1993"/>
    <w:rsid w:val="004C1E90"/>
    <w:rsid w:val="004C4F95"/>
    <w:rsid w:val="004C734D"/>
    <w:rsid w:val="004E6571"/>
    <w:rsid w:val="004E69F8"/>
    <w:rsid w:val="005010C6"/>
    <w:rsid w:val="00516659"/>
    <w:rsid w:val="0052068B"/>
    <w:rsid w:val="005244A6"/>
    <w:rsid w:val="0052465F"/>
    <w:rsid w:val="00525182"/>
    <w:rsid w:val="00530B00"/>
    <w:rsid w:val="00537107"/>
    <w:rsid w:val="005403AB"/>
    <w:rsid w:val="005423D2"/>
    <w:rsid w:val="00542463"/>
    <w:rsid w:val="0054468B"/>
    <w:rsid w:val="005469DF"/>
    <w:rsid w:val="00552400"/>
    <w:rsid w:val="005541C8"/>
    <w:rsid w:val="0055537F"/>
    <w:rsid w:val="00557537"/>
    <w:rsid w:val="005710CC"/>
    <w:rsid w:val="0057206E"/>
    <w:rsid w:val="00572314"/>
    <w:rsid w:val="00572D28"/>
    <w:rsid w:val="00572E0A"/>
    <w:rsid w:val="005755F4"/>
    <w:rsid w:val="00580059"/>
    <w:rsid w:val="0058219C"/>
    <w:rsid w:val="00585AD0"/>
    <w:rsid w:val="005910E7"/>
    <w:rsid w:val="00591788"/>
    <w:rsid w:val="00597100"/>
    <w:rsid w:val="005B0409"/>
    <w:rsid w:val="005B1294"/>
    <w:rsid w:val="005B2BAE"/>
    <w:rsid w:val="005B6736"/>
    <w:rsid w:val="005C192B"/>
    <w:rsid w:val="005C403F"/>
    <w:rsid w:val="005C6430"/>
    <w:rsid w:val="005C6967"/>
    <w:rsid w:val="005D3057"/>
    <w:rsid w:val="005D6B7A"/>
    <w:rsid w:val="005D7D8F"/>
    <w:rsid w:val="005E1752"/>
    <w:rsid w:val="005E757D"/>
    <w:rsid w:val="005F0A3A"/>
    <w:rsid w:val="005F56FE"/>
    <w:rsid w:val="006051A8"/>
    <w:rsid w:val="006057E6"/>
    <w:rsid w:val="0060640E"/>
    <w:rsid w:val="006079D6"/>
    <w:rsid w:val="00607A16"/>
    <w:rsid w:val="0061195C"/>
    <w:rsid w:val="00612C37"/>
    <w:rsid w:val="0061697D"/>
    <w:rsid w:val="00617AA1"/>
    <w:rsid w:val="0062227C"/>
    <w:rsid w:val="00623ED1"/>
    <w:rsid w:val="00625AFD"/>
    <w:rsid w:val="00632E38"/>
    <w:rsid w:val="00642866"/>
    <w:rsid w:val="00653A48"/>
    <w:rsid w:val="0065455E"/>
    <w:rsid w:val="00662052"/>
    <w:rsid w:val="00663085"/>
    <w:rsid w:val="00666510"/>
    <w:rsid w:val="00667AA5"/>
    <w:rsid w:val="0067017F"/>
    <w:rsid w:val="00672B7A"/>
    <w:rsid w:val="00675689"/>
    <w:rsid w:val="006764F7"/>
    <w:rsid w:val="0068364B"/>
    <w:rsid w:val="00686925"/>
    <w:rsid w:val="0069190F"/>
    <w:rsid w:val="00692B19"/>
    <w:rsid w:val="00693524"/>
    <w:rsid w:val="0069718A"/>
    <w:rsid w:val="006A1354"/>
    <w:rsid w:val="006A7CBA"/>
    <w:rsid w:val="006B1047"/>
    <w:rsid w:val="006B2BD3"/>
    <w:rsid w:val="006B3723"/>
    <w:rsid w:val="006B5D4D"/>
    <w:rsid w:val="006C0944"/>
    <w:rsid w:val="006C3C4A"/>
    <w:rsid w:val="006C744A"/>
    <w:rsid w:val="006D768E"/>
    <w:rsid w:val="006E6E03"/>
    <w:rsid w:val="006F3C13"/>
    <w:rsid w:val="006F5363"/>
    <w:rsid w:val="0070057E"/>
    <w:rsid w:val="007048B1"/>
    <w:rsid w:val="00711112"/>
    <w:rsid w:val="00712BDF"/>
    <w:rsid w:val="00714DDE"/>
    <w:rsid w:val="00717407"/>
    <w:rsid w:val="00725B7E"/>
    <w:rsid w:val="0073397D"/>
    <w:rsid w:val="00737460"/>
    <w:rsid w:val="00751BC1"/>
    <w:rsid w:val="00752F2E"/>
    <w:rsid w:val="00757D40"/>
    <w:rsid w:val="00762827"/>
    <w:rsid w:val="007629A9"/>
    <w:rsid w:val="007640F1"/>
    <w:rsid w:val="0077312D"/>
    <w:rsid w:val="007753C7"/>
    <w:rsid w:val="00775AC5"/>
    <w:rsid w:val="0077732A"/>
    <w:rsid w:val="00781283"/>
    <w:rsid w:val="0079120E"/>
    <w:rsid w:val="00794D18"/>
    <w:rsid w:val="007A04D7"/>
    <w:rsid w:val="007A4E52"/>
    <w:rsid w:val="007B06EC"/>
    <w:rsid w:val="007B2726"/>
    <w:rsid w:val="007B28F3"/>
    <w:rsid w:val="007B7C1E"/>
    <w:rsid w:val="007C1932"/>
    <w:rsid w:val="007C2D74"/>
    <w:rsid w:val="007C63D4"/>
    <w:rsid w:val="007D63FC"/>
    <w:rsid w:val="007E6958"/>
    <w:rsid w:val="007F4CC0"/>
    <w:rsid w:val="007F5BB0"/>
    <w:rsid w:val="00804AA1"/>
    <w:rsid w:val="00806421"/>
    <w:rsid w:val="00813B51"/>
    <w:rsid w:val="00814AAB"/>
    <w:rsid w:val="00815687"/>
    <w:rsid w:val="00821BDB"/>
    <w:rsid w:val="008236C1"/>
    <w:rsid w:val="008252A5"/>
    <w:rsid w:val="0083134E"/>
    <w:rsid w:val="008328C5"/>
    <w:rsid w:val="00836EC0"/>
    <w:rsid w:val="00843E7D"/>
    <w:rsid w:val="00845B20"/>
    <w:rsid w:val="00845DE9"/>
    <w:rsid w:val="00846457"/>
    <w:rsid w:val="00851447"/>
    <w:rsid w:val="00853502"/>
    <w:rsid w:val="00864804"/>
    <w:rsid w:val="00871921"/>
    <w:rsid w:val="008744C3"/>
    <w:rsid w:val="008766AC"/>
    <w:rsid w:val="00877A58"/>
    <w:rsid w:val="00883D89"/>
    <w:rsid w:val="0089063D"/>
    <w:rsid w:val="00893B5C"/>
    <w:rsid w:val="00896AB6"/>
    <w:rsid w:val="008B0DB6"/>
    <w:rsid w:val="008B2E72"/>
    <w:rsid w:val="008B7296"/>
    <w:rsid w:val="008C09C8"/>
    <w:rsid w:val="008C2740"/>
    <w:rsid w:val="008C2CAB"/>
    <w:rsid w:val="008C3050"/>
    <w:rsid w:val="008E29F0"/>
    <w:rsid w:val="008E2C93"/>
    <w:rsid w:val="008E3D67"/>
    <w:rsid w:val="008E3FB8"/>
    <w:rsid w:val="008E5867"/>
    <w:rsid w:val="008F0BC1"/>
    <w:rsid w:val="00902E5E"/>
    <w:rsid w:val="009046F0"/>
    <w:rsid w:val="009052A1"/>
    <w:rsid w:val="00907BFD"/>
    <w:rsid w:val="0091255C"/>
    <w:rsid w:val="009149EB"/>
    <w:rsid w:val="00923301"/>
    <w:rsid w:val="00925414"/>
    <w:rsid w:val="009265C8"/>
    <w:rsid w:val="00931BF0"/>
    <w:rsid w:val="00936591"/>
    <w:rsid w:val="00944C19"/>
    <w:rsid w:val="00945A01"/>
    <w:rsid w:val="00946BED"/>
    <w:rsid w:val="00950592"/>
    <w:rsid w:val="00961055"/>
    <w:rsid w:val="009770F2"/>
    <w:rsid w:val="00980921"/>
    <w:rsid w:val="009810B0"/>
    <w:rsid w:val="009835DD"/>
    <w:rsid w:val="00985A0A"/>
    <w:rsid w:val="00987DD0"/>
    <w:rsid w:val="009932B2"/>
    <w:rsid w:val="009A4D9E"/>
    <w:rsid w:val="009A79DA"/>
    <w:rsid w:val="009A7F01"/>
    <w:rsid w:val="009B41B0"/>
    <w:rsid w:val="009B4D30"/>
    <w:rsid w:val="009B506C"/>
    <w:rsid w:val="009C3086"/>
    <w:rsid w:val="009D0575"/>
    <w:rsid w:val="009D5410"/>
    <w:rsid w:val="009E7525"/>
    <w:rsid w:val="009F457A"/>
    <w:rsid w:val="009F687A"/>
    <w:rsid w:val="00A0167D"/>
    <w:rsid w:val="00A03804"/>
    <w:rsid w:val="00A20E83"/>
    <w:rsid w:val="00A21CCA"/>
    <w:rsid w:val="00A240A9"/>
    <w:rsid w:val="00A2516A"/>
    <w:rsid w:val="00A31D94"/>
    <w:rsid w:val="00A35475"/>
    <w:rsid w:val="00A412C2"/>
    <w:rsid w:val="00A457A4"/>
    <w:rsid w:val="00A47C78"/>
    <w:rsid w:val="00A51B6C"/>
    <w:rsid w:val="00A5215F"/>
    <w:rsid w:val="00A548FC"/>
    <w:rsid w:val="00A553B9"/>
    <w:rsid w:val="00A57494"/>
    <w:rsid w:val="00A60769"/>
    <w:rsid w:val="00A70EDB"/>
    <w:rsid w:val="00A71B51"/>
    <w:rsid w:val="00A878B6"/>
    <w:rsid w:val="00A94630"/>
    <w:rsid w:val="00A94E34"/>
    <w:rsid w:val="00A97D9D"/>
    <w:rsid w:val="00AA007B"/>
    <w:rsid w:val="00AA612C"/>
    <w:rsid w:val="00AA722D"/>
    <w:rsid w:val="00AA7719"/>
    <w:rsid w:val="00AB05E6"/>
    <w:rsid w:val="00AB096A"/>
    <w:rsid w:val="00AB22F0"/>
    <w:rsid w:val="00AB6977"/>
    <w:rsid w:val="00AB7C00"/>
    <w:rsid w:val="00AC523B"/>
    <w:rsid w:val="00AC596B"/>
    <w:rsid w:val="00AD673E"/>
    <w:rsid w:val="00AD72B0"/>
    <w:rsid w:val="00AE03E4"/>
    <w:rsid w:val="00AE1059"/>
    <w:rsid w:val="00AE60C6"/>
    <w:rsid w:val="00AF04F1"/>
    <w:rsid w:val="00AF1665"/>
    <w:rsid w:val="00AF18A7"/>
    <w:rsid w:val="00AF1FC0"/>
    <w:rsid w:val="00AF3DA0"/>
    <w:rsid w:val="00AF6E39"/>
    <w:rsid w:val="00B015A7"/>
    <w:rsid w:val="00B05ED1"/>
    <w:rsid w:val="00B07360"/>
    <w:rsid w:val="00B1736F"/>
    <w:rsid w:val="00B220F7"/>
    <w:rsid w:val="00B23418"/>
    <w:rsid w:val="00B236FA"/>
    <w:rsid w:val="00B51BBC"/>
    <w:rsid w:val="00B52E71"/>
    <w:rsid w:val="00B621E1"/>
    <w:rsid w:val="00B71879"/>
    <w:rsid w:val="00B80DB2"/>
    <w:rsid w:val="00B827FA"/>
    <w:rsid w:val="00B84A22"/>
    <w:rsid w:val="00B85498"/>
    <w:rsid w:val="00B870B4"/>
    <w:rsid w:val="00B90CA0"/>
    <w:rsid w:val="00B917E5"/>
    <w:rsid w:val="00B94E97"/>
    <w:rsid w:val="00BA1AA4"/>
    <w:rsid w:val="00BB6B19"/>
    <w:rsid w:val="00BB7109"/>
    <w:rsid w:val="00BD7240"/>
    <w:rsid w:val="00BF02BC"/>
    <w:rsid w:val="00BF10AD"/>
    <w:rsid w:val="00BF276F"/>
    <w:rsid w:val="00BF4CDB"/>
    <w:rsid w:val="00BF53B4"/>
    <w:rsid w:val="00BF5771"/>
    <w:rsid w:val="00BF7411"/>
    <w:rsid w:val="00BF7AD2"/>
    <w:rsid w:val="00C04668"/>
    <w:rsid w:val="00C1607C"/>
    <w:rsid w:val="00C17508"/>
    <w:rsid w:val="00C23D29"/>
    <w:rsid w:val="00C24082"/>
    <w:rsid w:val="00C32E9B"/>
    <w:rsid w:val="00C334C5"/>
    <w:rsid w:val="00C43B9A"/>
    <w:rsid w:val="00C51559"/>
    <w:rsid w:val="00C561AE"/>
    <w:rsid w:val="00C57E9B"/>
    <w:rsid w:val="00C65FD4"/>
    <w:rsid w:val="00C67D15"/>
    <w:rsid w:val="00C7405A"/>
    <w:rsid w:val="00C76214"/>
    <w:rsid w:val="00C82367"/>
    <w:rsid w:val="00C87DC6"/>
    <w:rsid w:val="00C93A19"/>
    <w:rsid w:val="00CA0B74"/>
    <w:rsid w:val="00CA2E82"/>
    <w:rsid w:val="00CA5FCF"/>
    <w:rsid w:val="00CB492C"/>
    <w:rsid w:val="00CB6E22"/>
    <w:rsid w:val="00CC0DFD"/>
    <w:rsid w:val="00CC4A9A"/>
    <w:rsid w:val="00CD02A2"/>
    <w:rsid w:val="00CD17A2"/>
    <w:rsid w:val="00CD3396"/>
    <w:rsid w:val="00CD4D9B"/>
    <w:rsid w:val="00CD6A72"/>
    <w:rsid w:val="00CE07FE"/>
    <w:rsid w:val="00CE1254"/>
    <w:rsid w:val="00CE2CAF"/>
    <w:rsid w:val="00CF1DF5"/>
    <w:rsid w:val="00CF25AD"/>
    <w:rsid w:val="00CF2617"/>
    <w:rsid w:val="00D0255F"/>
    <w:rsid w:val="00D0305B"/>
    <w:rsid w:val="00D114AF"/>
    <w:rsid w:val="00D122F2"/>
    <w:rsid w:val="00D136EF"/>
    <w:rsid w:val="00D20482"/>
    <w:rsid w:val="00D2079F"/>
    <w:rsid w:val="00D27D7D"/>
    <w:rsid w:val="00D37A19"/>
    <w:rsid w:val="00D41F8D"/>
    <w:rsid w:val="00D46661"/>
    <w:rsid w:val="00D4704F"/>
    <w:rsid w:val="00D47B3C"/>
    <w:rsid w:val="00D562EE"/>
    <w:rsid w:val="00D60B1C"/>
    <w:rsid w:val="00D626E4"/>
    <w:rsid w:val="00D6427F"/>
    <w:rsid w:val="00D734A6"/>
    <w:rsid w:val="00D84A81"/>
    <w:rsid w:val="00D85D31"/>
    <w:rsid w:val="00D928B0"/>
    <w:rsid w:val="00D94F45"/>
    <w:rsid w:val="00D969E6"/>
    <w:rsid w:val="00DB076B"/>
    <w:rsid w:val="00DB36C8"/>
    <w:rsid w:val="00DB4118"/>
    <w:rsid w:val="00DB67A0"/>
    <w:rsid w:val="00DC3579"/>
    <w:rsid w:val="00DC47E2"/>
    <w:rsid w:val="00DD501F"/>
    <w:rsid w:val="00DD78BA"/>
    <w:rsid w:val="00DE074A"/>
    <w:rsid w:val="00DE1666"/>
    <w:rsid w:val="00DF1C13"/>
    <w:rsid w:val="00DF6A5D"/>
    <w:rsid w:val="00DF7C18"/>
    <w:rsid w:val="00E00EB5"/>
    <w:rsid w:val="00E01992"/>
    <w:rsid w:val="00E03727"/>
    <w:rsid w:val="00E048D3"/>
    <w:rsid w:val="00E16586"/>
    <w:rsid w:val="00E2469C"/>
    <w:rsid w:val="00E31219"/>
    <w:rsid w:val="00E407F6"/>
    <w:rsid w:val="00E46753"/>
    <w:rsid w:val="00E5395E"/>
    <w:rsid w:val="00E553CA"/>
    <w:rsid w:val="00E55984"/>
    <w:rsid w:val="00E60E61"/>
    <w:rsid w:val="00E64C93"/>
    <w:rsid w:val="00E6538F"/>
    <w:rsid w:val="00E7289A"/>
    <w:rsid w:val="00E75D41"/>
    <w:rsid w:val="00E764AB"/>
    <w:rsid w:val="00E85FC9"/>
    <w:rsid w:val="00E91116"/>
    <w:rsid w:val="00E91F63"/>
    <w:rsid w:val="00E93A93"/>
    <w:rsid w:val="00EA681D"/>
    <w:rsid w:val="00EE2107"/>
    <w:rsid w:val="00EE2C24"/>
    <w:rsid w:val="00EE36A6"/>
    <w:rsid w:val="00EE5429"/>
    <w:rsid w:val="00EE54F3"/>
    <w:rsid w:val="00EF29E2"/>
    <w:rsid w:val="00EF436F"/>
    <w:rsid w:val="00EF4E18"/>
    <w:rsid w:val="00EF6BED"/>
    <w:rsid w:val="00EF7623"/>
    <w:rsid w:val="00F018C0"/>
    <w:rsid w:val="00F03A7F"/>
    <w:rsid w:val="00F079A1"/>
    <w:rsid w:val="00F16107"/>
    <w:rsid w:val="00F213C0"/>
    <w:rsid w:val="00F21666"/>
    <w:rsid w:val="00F22E41"/>
    <w:rsid w:val="00F33622"/>
    <w:rsid w:val="00F413CD"/>
    <w:rsid w:val="00F42C99"/>
    <w:rsid w:val="00F476D0"/>
    <w:rsid w:val="00F6152C"/>
    <w:rsid w:val="00F63F42"/>
    <w:rsid w:val="00F72643"/>
    <w:rsid w:val="00F73F9C"/>
    <w:rsid w:val="00F7527B"/>
    <w:rsid w:val="00F82606"/>
    <w:rsid w:val="00F83BD3"/>
    <w:rsid w:val="00F87A20"/>
    <w:rsid w:val="00F92813"/>
    <w:rsid w:val="00F97D85"/>
    <w:rsid w:val="00FA0488"/>
    <w:rsid w:val="00FA2009"/>
    <w:rsid w:val="00FA525C"/>
    <w:rsid w:val="00FA6BC9"/>
    <w:rsid w:val="00FA7821"/>
    <w:rsid w:val="00FB131C"/>
    <w:rsid w:val="00FB372E"/>
    <w:rsid w:val="00FB63D6"/>
    <w:rsid w:val="00FB696E"/>
    <w:rsid w:val="00FB73D9"/>
    <w:rsid w:val="00FC07B1"/>
    <w:rsid w:val="00FD001D"/>
    <w:rsid w:val="00FD4C16"/>
    <w:rsid w:val="00FD748F"/>
    <w:rsid w:val="00FE0AAE"/>
    <w:rsid w:val="00FE6E28"/>
    <w:rsid w:val="00FF279D"/>
    <w:rsid w:val="00FF3435"/>
    <w:rsid w:val="00FF5101"/>
    <w:rsid w:val="00FF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F1D32"/>
  <w15:docId w15:val="{D9AEC064-B251-134D-8632-8B7F267B0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41B0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9"/>
    <w:qFormat/>
    <w:rsid w:val="00572E0A"/>
    <w:pPr>
      <w:keepNext/>
      <w:spacing w:before="240" w:after="60" w:line="360" w:lineRule="auto"/>
      <w:jc w:val="both"/>
      <w:outlineLvl w:val="0"/>
    </w:pPr>
    <w:rPr>
      <w:rFonts w:ascii="Cambria" w:eastAsia="Times New Roman" w:hAnsi="Cambria" w:cs="Cambria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Styl moj"/>
    <w:basedOn w:val="Normalny"/>
    <w:link w:val="AkapitzlistZnak"/>
    <w:uiPriority w:val="34"/>
    <w:qFormat/>
    <w:rsid w:val="0008474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1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105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561A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561A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561A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561A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561AE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36591"/>
    <w:pPr>
      <w:spacing w:after="0" w:line="240" w:lineRule="auto"/>
    </w:pPr>
  </w:style>
  <w:style w:type="numbering" w:customStyle="1" w:styleId="Styl1">
    <w:name w:val="Styl1"/>
    <w:uiPriority w:val="99"/>
    <w:rsid w:val="00F73F9C"/>
    <w:pPr>
      <w:numPr>
        <w:numId w:val="1"/>
      </w:numPr>
    </w:pPr>
  </w:style>
  <w:style w:type="character" w:styleId="Hipercze">
    <w:name w:val="Hyperlink"/>
    <w:basedOn w:val="Domylnaczcionkaakapitu"/>
    <w:uiPriority w:val="99"/>
    <w:unhideWhenUsed/>
    <w:rsid w:val="00DC47E2"/>
    <w:rPr>
      <w:color w:val="0563C1" w:themeColor="hyperlink"/>
      <w:u w:val="single"/>
    </w:rPr>
  </w:style>
  <w:style w:type="character" w:styleId="Uwydatnienie">
    <w:name w:val="Emphasis"/>
    <w:basedOn w:val="Domylnaczcionkaakapitu"/>
    <w:uiPriority w:val="20"/>
    <w:qFormat/>
    <w:rsid w:val="0070057E"/>
    <w:rPr>
      <w:i/>
      <w:iCs/>
    </w:rPr>
  </w:style>
  <w:style w:type="character" w:customStyle="1" w:styleId="AkapitzlistZnak">
    <w:name w:val="Akapit z listą Znak"/>
    <w:aliases w:val="Styl moj Znak"/>
    <w:link w:val="Akapitzlist"/>
    <w:uiPriority w:val="34"/>
    <w:locked/>
    <w:rsid w:val="000717B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9"/>
    <w:rsid w:val="00572E0A"/>
    <w:rPr>
      <w:rFonts w:ascii="Cambria" w:eastAsia="Times New Roman" w:hAnsi="Cambria" w:cs="Cambria"/>
      <w:b/>
      <w:bCs/>
      <w:kern w:val="32"/>
      <w:sz w:val="32"/>
      <w:szCs w:val="3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14B5F-8FAF-4E45-AB18-E7E9B0118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752</Words>
  <Characters>10514</Characters>
  <Application>Microsoft Office Word</Application>
  <DocSecurity>0</DocSecurity>
  <Lines>87</Lines>
  <Paragraphs>2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k Justyna</dc:creator>
  <cp:lastModifiedBy>Królak-Buzakowska Joanna</cp:lastModifiedBy>
  <cp:revision>5</cp:revision>
  <cp:lastPrinted>2018-11-19T10:06:00Z</cp:lastPrinted>
  <dcterms:created xsi:type="dcterms:W3CDTF">2022-06-06T00:13:00Z</dcterms:created>
  <dcterms:modified xsi:type="dcterms:W3CDTF">2022-06-06T10:30:00Z</dcterms:modified>
</cp:coreProperties>
</file>